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39662" w14:textId="4A8FDAED" w:rsidR="00460288" w:rsidRPr="001E6222" w:rsidRDefault="00460288" w:rsidP="00251BA3">
      <w:pPr>
        <w:pStyle w:val="Title"/>
      </w:pPr>
      <w:r w:rsidRPr="001E6222">
        <w:t>Florida Gulf Coast ARMA Meeting</w:t>
      </w:r>
    </w:p>
    <w:p w14:paraId="6DFE9419" w14:textId="77777777" w:rsidR="00A2007A" w:rsidRPr="001E6222" w:rsidRDefault="00A2007A" w:rsidP="006D396C">
      <w:pPr>
        <w:shd w:val="clear" w:color="auto" w:fill="FFFFFF"/>
        <w:spacing w:line="240" w:lineRule="auto"/>
        <w:contextualSpacing/>
        <w:jc w:val="center"/>
        <w:rPr>
          <w:rFonts w:ascii="Arial" w:eastAsia="Times New Roman" w:hAnsi="Arial" w:cs="Arial"/>
          <w:b/>
          <w:bCs/>
          <w:color w:val="1A1A1A"/>
          <w:sz w:val="24"/>
          <w:szCs w:val="24"/>
        </w:rPr>
      </w:pPr>
    </w:p>
    <w:p w14:paraId="44D88076" w14:textId="5333A35C" w:rsidR="00922193" w:rsidRPr="001E6222" w:rsidRDefault="00716576" w:rsidP="00815B4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Minutes </w:t>
      </w:r>
      <w:r w:rsidR="00460288" w:rsidRPr="001E6222">
        <w:rPr>
          <w:rFonts w:ascii="Arial" w:hAnsi="Arial" w:cs="Arial"/>
          <w:b/>
          <w:sz w:val="24"/>
          <w:szCs w:val="24"/>
        </w:rPr>
        <w:t>for Board of Directors</w:t>
      </w:r>
      <w:r w:rsidR="00AB47B0">
        <w:rPr>
          <w:rFonts w:ascii="Arial" w:hAnsi="Arial" w:cs="Arial"/>
          <w:b/>
          <w:sz w:val="24"/>
          <w:szCs w:val="24"/>
        </w:rPr>
        <w:t xml:space="preserve"> </w:t>
      </w:r>
      <w:r w:rsidR="00CF7115">
        <w:rPr>
          <w:rFonts w:ascii="Arial" w:hAnsi="Arial" w:cs="Arial"/>
          <w:b/>
          <w:sz w:val="24"/>
          <w:szCs w:val="24"/>
        </w:rPr>
        <w:t>Meeting</w:t>
      </w:r>
    </w:p>
    <w:p w14:paraId="214B3CED" w14:textId="3E97F07C" w:rsidR="00460288" w:rsidRPr="001E6222" w:rsidRDefault="005701FD" w:rsidP="00D713C8">
      <w:pPr>
        <w:pStyle w:val="Heading1"/>
      </w:pPr>
      <w:r>
        <w:t>September 17,</w:t>
      </w:r>
      <w:r w:rsidR="00E274C6">
        <w:t xml:space="preserve"> 2024</w:t>
      </w:r>
      <w:r w:rsidR="00460288" w:rsidRPr="001E6222">
        <w:t xml:space="preserve"> – </w:t>
      </w:r>
      <w:r>
        <w:t>10:00 AM</w:t>
      </w:r>
    </w:p>
    <w:p w14:paraId="1C873284" w14:textId="5C1C8775" w:rsidR="00460288" w:rsidRDefault="00460288" w:rsidP="00460288">
      <w:pPr>
        <w:spacing w:line="240" w:lineRule="auto"/>
        <w:rPr>
          <w:rFonts w:ascii="Arial" w:hAnsi="Arial" w:cs="Arial"/>
          <w:b/>
        </w:rPr>
      </w:pPr>
      <w:r w:rsidRPr="00926644">
        <w:rPr>
          <w:rFonts w:ascii="Arial" w:hAnsi="Arial" w:cs="Arial"/>
          <w:b/>
        </w:rPr>
        <w:t>Call to Order</w:t>
      </w:r>
      <w:r w:rsidR="009322E0">
        <w:rPr>
          <w:rFonts w:ascii="Arial" w:hAnsi="Arial" w:cs="Arial"/>
          <w:b/>
        </w:rPr>
        <w:t xml:space="preserve"> </w:t>
      </w:r>
      <w:r w:rsidR="00524B04">
        <w:rPr>
          <w:rFonts w:ascii="Arial" w:hAnsi="Arial" w:cs="Arial"/>
          <w:b/>
        </w:rPr>
        <w:t>10:03 AM</w:t>
      </w:r>
    </w:p>
    <w:p w14:paraId="0C75EAF2" w14:textId="14808D24" w:rsidR="00933604" w:rsidRDefault="006D396C" w:rsidP="008B74EE">
      <w:pPr>
        <w:spacing w:line="276" w:lineRule="auto"/>
        <w:contextualSpacing/>
        <w:rPr>
          <w:rFonts w:ascii="Arial" w:hAnsi="Arial" w:cs="Arial"/>
          <w:b/>
        </w:rPr>
      </w:pPr>
      <w:r w:rsidRPr="00926644">
        <w:rPr>
          <w:rFonts w:ascii="Arial" w:hAnsi="Arial" w:cs="Arial"/>
          <w:b/>
        </w:rPr>
        <w:t xml:space="preserve">Board </w:t>
      </w:r>
      <w:r w:rsidR="00460288" w:rsidRPr="00926644">
        <w:rPr>
          <w:rFonts w:ascii="Arial" w:hAnsi="Arial" w:cs="Arial"/>
          <w:b/>
        </w:rPr>
        <w:t xml:space="preserve">Members </w:t>
      </w:r>
      <w:r w:rsidR="00310A56" w:rsidRPr="00926644">
        <w:rPr>
          <w:rFonts w:ascii="Arial" w:hAnsi="Arial" w:cs="Arial"/>
          <w:b/>
        </w:rPr>
        <w:t>Present</w:t>
      </w:r>
      <w:r w:rsidR="00460288" w:rsidRPr="00926644">
        <w:rPr>
          <w:rFonts w:ascii="Arial" w:hAnsi="Arial" w:cs="Arial"/>
          <w:b/>
        </w:rPr>
        <w:t>:</w:t>
      </w:r>
      <w:r w:rsidR="00933604">
        <w:rPr>
          <w:rFonts w:ascii="Arial" w:hAnsi="Arial" w:cs="Arial"/>
          <w:b/>
        </w:rPr>
        <w:t xml:space="preserve">  </w:t>
      </w:r>
      <w:r w:rsidR="00815B49" w:rsidRPr="004A3C4A">
        <w:rPr>
          <w:rFonts w:ascii="Arial" w:hAnsi="Arial" w:cs="Arial"/>
          <w:b/>
          <w:bCs/>
        </w:rPr>
        <w:t>OFFICERS FOR 202</w:t>
      </w:r>
      <w:r w:rsidR="009322E0">
        <w:rPr>
          <w:rFonts w:ascii="Arial" w:hAnsi="Arial" w:cs="Arial"/>
          <w:b/>
          <w:bCs/>
        </w:rPr>
        <w:t>4</w:t>
      </w:r>
      <w:r w:rsidR="00815B49" w:rsidRPr="004A3C4A">
        <w:rPr>
          <w:rFonts w:ascii="Arial" w:hAnsi="Arial" w:cs="Arial"/>
          <w:b/>
          <w:bCs/>
        </w:rPr>
        <w:t>/202</w:t>
      </w:r>
      <w:r w:rsidR="009322E0">
        <w:rPr>
          <w:rFonts w:ascii="Arial" w:hAnsi="Arial" w:cs="Arial"/>
          <w:b/>
          <w:bCs/>
        </w:rPr>
        <w:t>5</w:t>
      </w:r>
      <w:r w:rsidR="0041284B">
        <w:rPr>
          <w:rFonts w:ascii="Arial" w:hAnsi="Arial" w:cs="Arial"/>
          <w:b/>
          <w:bCs/>
        </w:rPr>
        <w:tab/>
        <w:t>Attended</w:t>
      </w:r>
    </w:p>
    <w:tbl>
      <w:tblPr>
        <w:tblW w:w="6740" w:type="dxa"/>
        <w:tblLook w:val="04A0" w:firstRow="1" w:lastRow="0" w:firstColumn="1" w:lastColumn="0" w:noHBand="0" w:noVBand="1"/>
      </w:tblPr>
      <w:tblGrid>
        <w:gridCol w:w="2560"/>
        <w:gridCol w:w="2860"/>
        <w:gridCol w:w="1320"/>
      </w:tblGrid>
      <w:tr w:rsidR="009322E0" w:rsidRPr="00754107" w14:paraId="4DB357D9" w14:textId="77777777" w:rsidTr="00815B49">
        <w:trPr>
          <w:trHeight w:val="315"/>
        </w:trPr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0626A4BD" w14:textId="051D4B35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 xml:space="preserve">President </w:t>
            </w:r>
          </w:p>
        </w:tc>
        <w:tc>
          <w:tcPr>
            <w:tcW w:w="2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38AAA40" w14:textId="1E1F8EEC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Bobby Miller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B20695" w14:textId="4ACF8355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083AA69E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43DF1E0" w14:textId="068787EF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Programs (1st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751A9C" w14:textId="18362535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28A8C71" w14:textId="15EE3D4E" w:rsidR="009322E0" w:rsidRPr="00C175C2" w:rsidRDefault="00F92E7E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/A</w:t>
            </w:r>
          </w:p>
        </w:tc>
      </w:tr>
      <w:tr w:rsidR="009322E0" w:rsidRPr="00754107" w14:paraId="77800266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D16AD86" w14:textId="19AC0EE9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Membership (2nd VP)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A0BDB5F" w14:textId="2CDD1F55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Peggy Meinhard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3EBC8B8" w14:textId="1BC66E9B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18D72878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4E8EECE" w14:textId="5827514F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Marketin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71E101A" w14:textId="4E3A96E2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75CA949" w14:textId="54350A71" w:rsidR="009322E0" w:rsidRPr="00C175C2" w:rsidRDefault="00F92E7E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/A</w:t>
            </w:r>
          </w:p>
        </w:tc>
      </w:tr>
      <w:tr w:rsidR="009322E0" w:rsidRPr="00754107" w14:paraId="53C296DC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13839FF" w14:textId="04138D91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Treasu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5159A2B" w14:textId="698087A5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Chris Parker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8C835BF" w14:textId="4B57B0FD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76F177C0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B2251C8" w14:textId="0425EC0C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Secretar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A85A06" w14:textId="6CDA178F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George Pin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B924F1A" w14:textId="5496B10E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7831CF1F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88C02C1" w14:textId="336AEE29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E525F49" w14:textId="210FF447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Kim Ingra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91E3DB3" w14:textId="603DA7A4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o</w:t>
            </w:r>
          </w:p>
        </w:tc>
      </w:tr>
      <w:tr w:rsidR="009322E0" w:rsidRPr="00754107" w14:paraId="744483BA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</w:tcPr>
          <w:p w14:paraId="29E3C2F6" w14:textId="369B8466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1BB2405" w14:textId="4A3C4C51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Nick Dazi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361A6B0" w14:textId="14A31AC1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3D5ACB3D" w14:textId="77777777" w:rsidTr="00045E77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37E75F4" w14:textId="2AA551F2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57FBD07" w14:textId="3AE68272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Desiree Templi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0836F8A" w14:textId="43B3E0B1" w:rsidR="009322E0" w:rsidRPr="00C175C2" w:rsidRDefault="00716576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Yes</w:t>
            </w:r>
          </w:p>
        </w:tc>
      </w:tr>
      <w:tr w:rsidR="009322E0" w:rsidRPr="00754107" w14:paraId="2ADD19F5" w14:textId="77777777" w:rsidTr="00E22058">
        <w:trPr>
          <w:trHeight w:val="315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4ECCAB06" w14:textId="382720B6" w:rsidR="009322E0" w:rsidRPr="00C175C2" w:rsidRDefault="009322E0" w:rsidP="009322E0">
            <w:pPr>
              <w:spacing w:after="0" w:line="240" w:lineRule="auto"/>
            </w:pPr>
            <w:r w:rsidRPr="00111ED0">
              <w:t>Directo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CC9E0F8" w14:textId="501EC307" w:rsidR="009322E0" w:rsidRPr="00C175C2" w:rsidRDefault="009322E0" w:rsidP="009322E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11ED0">
              <w:t>Vacan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7C85121" w14:textId="7041BDFF" w:rsidR="009322E0" w:rsidRPr="00C175C2" w:rsidRDefault="00F92E7E" w:rsidP="0071657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N/A</w:t>
            </w:r>
          </w:p>
        </w:tc>
      </w:tr>
    </w:tbl>
    <w:p w14:paraId="5F7D9F6A" w14:textId="6B5EF382" w:rsidR="00815B49" w:rsidRDefault="00815B49" w:rsidP="008B74EE">
      <w:pPr>
        <w:spacing w:line="276" w:lineRule="auto"/>
        <w:contextualSpacing/>
        <w:rPr>
          <w:rFonts w:ascii="Arial" w:hAnsi="Arial" w:cs="Arial"/>
          <w:bCs/>
          <w:color w:val="FF0000"/>
        </w:rPr>
      </w:pPr>
    </w:p>
    <w:p w14:paraId="1BBB626C" w14:textId="77777777" w:rsidR="002A1F5A" w:rsidRPr="00781C67" w:rsidRDefault="002A1F5A" w:rsidP="008B74EE">
      <w:pPr>
        <w:spacing w:line="276" w:lineRule="auto"/>
        <w:contextualSpacing/>
        <w:rPr>
          <w:rFonts w:ascii="Arial" w:hAnsi="Arial" w:cs="Arial"/>
          <w:bCs/>
          <w:color w:val="FF0000"/>
        </w:rPr>
      </w:pPr>
    </w:p>
    <w:p w14:paraId="7B407DB1" w14:textId="2C09CEB2" w:rsidR="00815B49" w:rsidRPr="00E04120" w:rsidRDefault="003E4673" w:rsidP="00EA238A">
      <w:pPr>
        <w:spacing w:line="276" w:lineRule="auto"/>
        <w:contextualSpacing/>
        <w:rPr>
          <w:rFonts w:ascii="Arial" w:hAnsi="Arial" w:cs="Arial"/>
          <w:bCs/>
        </w:rPr>
      </w:pPr>
      <w:r w:rsidRPr="00E04120">
        <w:rPr>
          <w:rFonts w:ascii="Arial" w:hAnsi="Arial" w:cs="Arial"/>
          <w:b/>
        </w:rPr>
        <w:t>Minutes:</w:t>
      </w:r>
      <w:r w:rsidR="00A626C4" w:rsidRPr="00E04120">
        <w:rPr>
          <w:rFonts w:ascii="Arial" w:hAnsi="Arial" w:cs="Arial"/>
          <w:b/>
        </w:rPr>
        <w:t xml:space="preserve">  </w:t>
      </w:r>
      <w:r w:rsidR="00815B49" w:rsidRPr="00E04120">
        <w:rPr>
          <w:rFonts w:ascii="Arial" w:hAnsi="Arial" w:cs="Arial"/>
          <w:bCs/>
        </w:rPr>
        <w:t xml:space="preserve">Last meeting </w:t>
      </w:r>
      <w:r w:rsidR="00854B92" w:rsidRPr="00E04120">
        <w:rPr>
          <w:rFonts w:ascii="Arial" w:hAnsi="Arial" w:cs="Arial"/>
          <w:bCs/>
        </w:rPr>
        <w:t>–</w:t>
      </w:r>
      <w:r w:rsidR="00A30C57" w:rsidRPr="00E04120">
        <w:rPr>
          <w:rFonts w:ascii="Arial" w:hAnsi="Arial" w:cs="Arial"/>
          <w:bCs/>
        </w:rPr>
        <w:t xml:space="preserve"> </w:t>
      </w:r>
      <w:r w:rsidR="00F92E7E">
        <w:rPr>
          <w:rFonts w:ascii="Arial" w:hAnsi="Arial" w:cs="Arial"/>
          <w:bCs/>
        </w:rPr>
        <w:t>August 14</w:t>
      </w:r>
      <w:r w:rsidR="004C70E7" w:rsidRPr="00E04120">
        <w:rPr>
          <w:rFonts w:ascii="Arial" w:hAnsi="Arial" w:cs="Arial"/>
          <w:bCs/>
        </w:rPr>
        <w:t>, 202</w:t>
      </w:r>
      <w:r w:rsidR="00251BA3">
        <w:rPr>
          <w:rFonts w:ascii="Arial" w:hAnsi="Arial" w:cs="Arial"/>
          <w:bCs/>
        </w:rPr>
        <w:t>4</w:t>
      </w:r>
      <w:r w:rsidR="00F04791" w:rsidRPr="00E04120">
        <w:rPr>
          <w:rFonts w:ascii="Arial" w:hAnsi="Arial" w:cs="Arial"/>
          <w:bCs/>
        </w:rPr>
        <w:t xml:space="preserve"> </w:t>
      </w:r>
    </w:p>
    <w:p w14:paraId="00267BEC" w14:textId="77777777" w:rsidR="000B03E0" w:rsidRPr="00E04120" w:rsidRDefault="000B03E0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0CC551B6" w14:textId="0866CA50" w:rsidR="00815B49" w:rsidRPr="00E04120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E04120">
        <w:rPr>
          <w:rFonts w:ascii="Arial" w:hAnsi="Arial" w:cs="Arial"/>
          <w:b/>
        </w:rPr>
        <w:t>Motion:</w:t>
      </w:r>
      <w:r w:rsidR="00A06F21" w:rsidRPr="00E04120">
        <w:rPr>
          <w:rFonts w:ascii="Arial" w:hAnsi="Arial" w:cs="Arial"/>
          <w:b/>
        </w:rPr>
        <w:t xml:space="preserve"> </w:t>
      </w:r>
      <w:r w:rsidR="0041284B" w:rsidRPr="00E04120">
        <w:rPr>
          <w:rFonts w:ascii="Arial" w:hAnsi="Arial" w:cs="Arial"/>
          <w:b/>
        </w:rPr>
        <w:t xml:space="preserve"> </w:t>
      </w:r>
      <w:r w:rsidR="002A1F5A" w:rsidRPr="00E04120">
        <w:rPr>
          <w:rFonts w:ascii="Arial" w:hAnsi="Arial" w:cs="Arial"/>
          <w:bCs/>
        </w:rPr>
        <w:t xml:space="preserve"> </w:t>
      </w:r>
      <w:r w:rsidR="00A06F21" w:rsidRPr="00E04120">
        <w:rPr>
          <w:rFonts w:ascii="Arial" w:hAnsi="Arial" w:cs="Arial"/>
          <w:b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A238C2" w:rsidRPr="00E04120">
        <w:rPr>
          <w:rFonts w:ascii="Arial" w:hAnsi="Arial" w:cs="Arial"/>
          <w:bCs/>
        </w:rPr>
        <w:t xml:space="preserve"> </w:t>
      </w:r>
      <w:r w:rsidR="00C820F0" w:rsidRPr="00C820F0">
        <w:rPr>
          <w:rFonts w:ascii="Arial" w:hAnsi="Arial" w:cs="Arial"/>
          <w:bCs/>
        </w:rPr>
        <w:t>Bobby</w:t>
      </w:r>
    </w:p>
    <w:p w14:paraId="4234218C" w14:textId="01ED51C6" w:rsidR="00A626C4" w:rsidRPr="00E04120" w:rsidRDefault="00815B49" w:rsidP="00EA238A">
      <w:pPr>
        <w:spacing w:line="276" w:lineRule="auto"/>
        <w:contextualSpacing/>
        <w:rPr>
          <w:rFonts w:ascii="Arial" w:hAnsi="Arial" w:cs="Arial"/>
          <w:bCs/>
        </w:rPr>
      </w:pPr>
      <w:r w:rsidRPr="00E04120">
        <w:rPr>
          <w:rFonts w:ascii="Arial" w:hAnsi="Arial" w:cs="Arial"/>
          <w:b/>
        </w:rPr>
        <w:t>Motion 2</w:t>
      </w:r>
      <w:r w:rsidRPr="00E04120">
        <w:rPr>
          <w:rFonts w:ascii="Arial" w:hAnsi="Arial" w:cs="Arial"/>
          <w:b/>
          <w:vertAlign w:val="superscript"/>
        </w:rPr>
        <w:t>nd</w:t>
      </w:r>
      <w:r w:rsidRPr="00E04120">
        <w:rPr>
          <w:rFonts w:ascii="Arial" w:hAnsi="Arial" w:cs="Arial"/>
          <w:b/>
        </w:rPr>
        <w:t>:</w:t>
      </w:r>
      <w:r w:rsidR="00A626C4" w:rsidRPr="00E04120">
        <w:rPr>
          <w:rFonts w:ascii="Arial" w:hAnsi="Arial" w:cs="Arial"/>
          <w:b/>
        </w:rPr>
        <w:t xml:space="preserve"> </w:t>
      </w:r>
      <w:r w:rsidR="0041284B" w:rsidRPr="00E04120">
        <w:rPr>
          <w:rFonts w:ascii="Arial" w:hAnsi="Arial" w:cs="Arial"/>
          <w:b/>
        </w:rPr>
        <w:t xml:space="preserve"> </w:t>
      </w:r>
      <w:r w:rsidR="002A1F5A" w:rsidRPr="00E04120">
        <w:rPr>
          <w:rFonts w:ascii="Arial" w:hAnsi="Arial" w:cs="Arial"/>
          <w:bCs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C820F0">
        <w:rPr>
          <w:rFonts w:ascii="Arial" w:hAnsi="Arial" w:cs="Arial"/>
          <w:bCs/>
        </w:rPr>
        <w:t>Chris</w:t>
      </w:r>
    </w:p>
    <w:p w14:paraId="48A5C83C" w14:textId="77777777" w:rsidR="006A2DE3" w:rsidRPr="00E274C6" w:rsidRDefault="006A2DE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662E518" w14:textId="3953385B" w:rsidR="000B6560" w:rsidRPr="00E274C6" w:rsidRDefault="00AD5179" w:rsidP="00EA238A">
      <w:pPr>
        <w:spacing w:line="276" w:lineRule="auto"/>
        <w:contextualSpacing/>
        <w:rPr>
          <w:rFonts w:ascii="Arial" w:hAnsi="Arial" w:cs="Arial"/>
          <w:b/>
        </w:rPr>
      </w:pPr>
      <w:r w:rsidRPr="00E274C6">
        <w:rPr>
          <w:rFonts w:ascii="Arial" w:hAnsi="Arial" w:cs="Arial"/>
          <w:b/>
        </w:rPr>
        <w:t>TREASURER</w:t>
      </w:r>
      <w:r w:rsidR="009227A1" w:rsidRPr="00E274C6">
        <w:rPr>
          <w:rFonts w:ascii="Arial" w:hAnsi="Arial" w:cs="Arial"/>
          <w:b/>
        </w:rPr>
        <w:t xml:space="preserve"> REPORT (Chris Parker, Treasurer)</w:t>
      </w:r>
      <w:r w:rsidR="00933604" w:rsidRPr="00E274C6">
        <w:rPr>
          <w:rFonts w:ascii="Arial" w:hAnsi="Arial" w:cs="Arial"/>
          <w:b/>
        </w:rPr>
        <w:t xml:space="preserve">  </w:t>
      </w:r>
    </w:p>
    <w:p w14:paraId="68FD642E" w14:textId="77777777" w:rsidR="000B03E0" w:rsidRDefault="000B03E0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596BB813" w14:textId="458D2F4E" w:rsidR="00C820F0" w:rsidRPr="00C820F0" w:rsidRDefault="00C820F0" w:rsidP="00C820F0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bCs/>
        </w:rPr>
      </w:pPr>
      <w:r w:rsidRPr="00C820F0">
        <w:rPr>
          <w:rFonts w:ascii="Arial" w:hAnsi="Arial" w:cs="Arial"/>
          <w:bCs/>
        </w:rPr>
        <w:t>$12,673.79 current balance</w:t>
      </w:r>
    </w:p>
    <w:p w14:paraId="01F502C8" w14:textId="6D460F11" w:rsidR="00C820F0" w:rsidRPr="00C820F0" w:rsidRDefault="00C820F0" w:rsidP="00C820F0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bCs/>
        </w:rPr>
      </w:pPr>
      <w:r w:rsidRPr="00C820F0">
        <w:rPr>
          <w:rFonts w:ascii="Arial" w:hAnsi="Arial" w:cs="Arial"/>
          <w:bCs/>
        </w:rPr>
        <w:t>Normal monthly fees</w:t>
      </w:r>
    </w:p>
    <w:p w14:paraId="7059AF20" w14:textId="1C99FBE5" w:rsidR="00C820F0" w:rsidRPr="00C820F0" w:rsidRDefault="00C820F0" w:rsidP="00C820F0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bCs/>
        </w:rPr>
      </w:pPr>
      <w:r w:rsidRPr="00C820F0">
        <w:rPr>
          <w:rFonts w:ascii="Arial" w:hAnsi="Arial" w:cs="Arial"/>
          <w:bCs/>
        </w:rPr>
        <w:t>$280 deposit from ARMA for membership</w:t>
      </w:r>
    </w:p>
    <w:p w14:paraId="7D9A5040" w14:textId="77777777" w:rsidR="00781C67" w:rsidRPr="00E274C6" w:rsidRDefault="00781C67" w:rsidP="00EA238A">
      <w:pPr>
        <w:spacing w:line="276" w:lineRule="auto"/>
        <w:contextualSpacing/>
        <w:rPr>
          <w:rFonts w:ascii="Arial" w:hAnsi="Arial" w:cs="Arial"/>
          <w:bCs/>
        </w:rPr>
      </w:pPr>
    </w:p>
    <w:p w14:paraId="53D7E21D" w14:textId="08E47C6D" w:rsidR="00815B49" w:rsidRPr="00E274C6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Motion:</w:t>
      </w:r>
      <w:r w:rsidR="00EB1F5E" w:rsidRPr="00E274C6">
        <w:rPr>
          <w:rFonts w:ascii="Arial" w:hAnsi="Arial" w:cs="Arial"/>
          <w:b/>
        </w:rPr>
        <w:t xml:space="preserve">  </w:t>
      </w:r>
      <w:r w:rsidR="00E04120" w:rsidRPr="00E274C6">
        <w:rPr>
          <w:rFonts w:ascii="Arial" w:hAnsi="Arial" w:cs="Arial"/>
          <w:bCs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2A1F5A" w:rsidRPr="00E274C6">
        <w:rPr>
          <w:rFonts w:ascii="Arial" w:hAnsi="Arial" w:cs="Arial"/>
          <w:bCs/>
        </w:rPr>
        <w:t xml:space="preserve"> </w:t>
      </w:r>
      <w:r w:rsidR="000B6560" w:rsidRPr="00E274C6">
        <w:rPr>
          <w:rFonts w:ascii="Arial" w:hAnsi="Arial" w:cs="Arial"/>
          <w:bCs/>
        </w:rPr>
        <w:t xml:space="preserve"> </w:t>
      </w:r>
      <w:r w:rsidR="000445A7" w:rsidRPr="00E274C6">
        <w:rPr>
          <w:rFonts w:ascii="Arial" w:hAnsi="Arial" w:cs="Arial"/>
          <w:bCs/>
        </w:rPr>
        <w:t xml:space="preserve"> </w:t>
      </w:r>
      <w:r w:rsidR="00C820F0">
        <w:rPr>
          <w:rFonts w:ascii="Arial" w:hAnsi="Arial" w:cs="Arial"/>
          <w:bCs/>
        </w:rPr>
        <w:t>Bobby</w:t>
      </w:r>
    </w:p>
    <w:p w14:paraId="1C0A4209" w14:textId="0BACCB52" w:rsidR="00815B49" w:rsidRPr="00E274C6" w:rsidRDefault="00815B49" w:rsidP="00815B49">
      <w:pPr>
        <w:spacing w:line="276" w:lineRule="auto"/>
        <w:contextualSpacing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Motion 2</w:t>
      </w:r>
      <w:r w:rsidRPr="00E274C6">
        <w:rPr>
          <w:rFonts w:ascii="Arial" w:hAnsi="Arial" w:cs="Arial"/>
          <w:b/>
          <w:vertAlign w:val="superscript"/>
        </w:rPr>
        <w:t>nd</w:t>
      </w:r>
      <w:r w:rsidRPr="00E274C6">
        <w:rPr>
          <w:rFonts w:ascii="Arial" w:hAnsi="Arial" w:cs="Arial"/>
          <w:b/>
        </w:rPr>
        <w:t>:</w:t>
      </w:r>
      <w:r w:rsidR="000B6560" w:rsidRPr="00E274C6">
        <w:rPr>
          <w:rFonts w:ascii="Arial" w:hAnsi="Arial" w:cs="Arial"/>
          <w:b/>
        </w:rPr>
        <w:t xml:space="preserve">  </w:t>
      </w:r>
      <w:r w:rsidR="002A1F5A" w:rsidRPr="00E274C6">
        <w:rPr>
          <w:rFonts w:ascii="Arial" w:hAnsi="Arial" w:cs="Arial"/>
          <w:bCs/>
        </w:rPr>
        <w:t xml:space="preserve"> </w:t>
      </w:r>
      <w:r w:rsidR="00251BA3">
        <w:rPr>
          <w:rFonts w:ascii="Arial" w:hAnsi="Arial" w:cs="Arial"/>
          <w:bCs/>
        </w:rPr>
        <w:t xml:space="preserve"> </w:t>
      </w:r>
      <w:r w:rsidR="00E04120" w:rsidRPr="00E274C6">
        <w:rPr>
          <w:rFonts w:ascii="Arial" w:hAnsi="Arial" w:cs="Arial"/>
          <w:bCs/>
        </w:rPr>
        <w:t xml:space="preserve"> </w:t>
      </w:r>
      <w:r w:rsidR="00C820F0">
        <w:rPr>
          <w:rFonts w:ascii="Arial" w:hAnsi="Arial" w:cs="Arial"/>
          <w:bCs/>
        </w:rPr>
        <w:t>Desiree</w:t>
      </w:r>
    </w:p>
    <w:p w14:paraId="790F1CFC" w14:textId="50942265" w:rsidR="00815B49" w:rsidRPr="00E274C6" w:rsidRDefault="00815B49" w:rsidP="00EA238A">
      <w:pPr>
        <w:spacing w:line="276" w:lineRule="auto"/>
        <w:contextualSpacing/>
        <w:rPr>
          <w:rFonts w:ascii="Arial" w:hAnsi="Arial" w:cs="Arial"/>
          <w:b/>
          <w:color w:val="FF0000"/>
        </w:rPr>
      </w:pPr>
    </w:p>
    <w:p w14:paraId="32D61CD3" w14:textId="287A4288" w:rsidR="00497DD9" w:rsidRPr="00E274C6" w:rsidRDefault="00815B49" w:rsidP="00EA238A">
      <w:pPr>
        <w:spacing w:line="276" w:lineRule="auto"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Old Business</w:t>
      </w:r>
      <w:r w:rsidRPr="00E274C6">
        <w:rPr>
          <w:rFonts w:ascii="Arial" w:hAnsi="Arial" w:cs="Arial"/>
          <w:bCs/>
        </w:rPr>
        <w:t>:</w:t>
      </w:r>
      <w:r w:rsidR="000B6560" w:rsidRPr="00E274C6">
        <w:rPr>
          <w:rFonts w:ascii="Arial" w:hAnsi="Arial" w:cs="Arial"/>
          <w:bCs/>
        </w:rPr>
        <w:t xml:space="preserve">  </w:t>
      </w:r>
    </w:p>
    <w:p w14:paraId="22772C4E" w14:textId="78A31072" w:rsidR="009322E0" w:rsidRPr="009322E0" w:rsidRDefault="009322E0" w:rsidP="009322E0">
      <w:pPr>
        <w:pStyle w:val="BodyText"/>
        <w:spacing w:after="0" w:line="276" w:lineRule="auto"/>
        <w:rPr>
          <w:bCs/>
          <w:color w:val="auto"/>
        </w:rPr>
      </w:pPr>
      <w:r w:rsidRPr="009322E0">
        <w:rPr>
          <w:bCs/>
          <w:color w:val="auto"/>
        </w:rPr>
        <w:t xml:space="preserve">We have </w:t>
      </w:r>
      <w:r w:rsidR="00F92E7E">
        <w:rPr>
          <w:bCs/>
          <w:color w:val="auto"/>
        </w:rPr>
        <w:t xml:space="preserve">still </w:t>
      </w:r>
      <w:r w:rsidRPr="009322E0">
        <w:rPr>
          <w:bCs/>
          <w:color w:val="auto"/>
        </w:rPr>
        <w:t>the following Board vacancies:</w:t>
      </w:r>
    </w:p>
    <w:p w14:paraId="2BBC5370" w14:textId="5D83AE3E" w:rsidR="009322E0" w:rsidRPr="00200642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200642">
        <w:rPr>
          <w:bCs/>
          <w:color w:val="auto"/>
        </w:rPr>
        <w:t>Programs (1st VP)</w:t>
      </w:r>
    </w:p>
    <w:p w14:paraId="4318A0D6" w14:textId="22DF1566" w:rsidR="00200642" w:rsidRPr="00200642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200642">
        <w:rPr>
          <w:color w:val="auto"/>
        </w:rPr>
        <w:t>Marketing</w:t>
      </w:r>
    </w:p>
    <w:p w14:paraId="5DB4D58A" w14:textId="32F556D7" w:rsidR="00200642" w:rsidRPr="00200642" w:rsidRDefault="00200642" w:rsidP="00200642">
      <w:pPr>
        <w:pStyle w:val="BodyText"/>
        <w:numPr>
          <w:ilvl w:val="0"/>
          <w:numId w:val="27"/>
        </w:numPr>
        <w:spacing w:after="0" w:line="276" w:lineRule="auto"/>
        <w:rPr>
          <w:bCs/>
          <w:color w:val="auto"/>
        </w:rPr>
      </w:pPr>
      <w:r w:rsidRPr="00200642">
        <w:rPr>
          <w:color w:val="auto"/>
        </w:rPr>
        <w:t>Director</w:t>
      </w:r>
    </w:p>
    <w:p w14:paraId="246353CB" w14:textId="77777777" w:rsidR="009322E0" w:rsidRDefault="009322E0" w:rsidP="00B05F5D">
      <w:pPr>
        <w:pStyle w:val="BodyText"/>
        <w:spacing w:after="0" w:line="276" w:lineRule="auto"/>
        <w:rPr>
          <w:bCs/>
          <w:color w:val="auto"/>
        </w:rPr>
      </w:pPr>
    </w:p>
    <w:p w14:paraId="7F943B48" w14:textId="211A659C" w:rsidR="00F92E7E" w:rsidRDefault="00F92E7E" w:rsidP="00F92E7E">
      <w:pPr>
        <w:pStyle w:val="BodyText"/>
        <w:spacing w:after="0" w:line="276" w:lineRule="auto"/>
        <w:rPr>
          <w:bCs/>
          <w:color w:val="auto"/>
        </w:rPr>
      </w:pPr>
      <w:r w:rsidRPr="00B65951">
        <w:rPr>
          <w:bCs/>
          <w:color w:val="auto"/>
        </w:rPr>
        <w:t xml:space="preserve">The </w:t>
      </w:r>
      <w:r w:rsidR="00C820F0">
        <w:rPr>
          <w:bCs/>
          <w:color w:val="auto"/>
        </w:rPr>
        <w:t>October</w:t>
      </w:r>
      <w:r w:rsidRPr="00B65951">
        <w:rPr>
          <w:bCs/>
          <w:color w:val="auto"/>
        </w:rPr>
        <w:t xml:space="preserve"> meeting will be </w:t>
      </w:r>
      <w:r>
        <w:rPr>
          <w:bCs/>
          <w:color w:val="auto"/>
        </w:rPr>
        <w:t>virtual</w:t>
      </w:r>
      <w:r w:rsidR="005701FD">
        <w:rPr>
          <w:bCs/>
          <w:color w:val="auto"/>
        </w:rPr>
        <w:t xml:space="preserve"> on </w:t>
      </w:r>
      <w:r w:rsidR="00C820F0">
        <w:rPr>
          <w:bCs/>
          <w:color w:val="auto"/>
        </w:rPr>
        <w:t>10/23</w:t>
      </w:r>
      <w:r w:rsidRPr="00B65951">
        <w:rPr>
          <w:bCs/>
          <w:color w:val="auto"/>
        </w:rPr>
        <w:t xml:space="preserve">.  </w:t>
      </w:r>
    </w:p>
    <w:p w14:paraId="0B5A76D3" w14:textId="77777777" w:rsidR="00F92E7E" w:rsidRDefault="00F92E7E" w:rsidP="00F92E7E">
      <w:pPr>
        <w:pStyle w:val="BodyText"/>
        <w:spacing w:after="0" w:line="276" w:lineRule="auto"/>
        <w:rPr>
          <w:bCs/>
          <w:color w:val="auto"/>
        </w:rPr>
      </w:pPr>
    </w:p>
    <w:p w14:paraId="6FC4C7CB" w14:textId="77777777" w:rsidR="00DB6048" w:rsidRDefault="00DB6048" w:rsidP="00F92E7E">
      <w:pPr>
        <w:pStyle w:val="BodyText"/>
        <w:spacing w:after="0" w:line="276" w:lineRule="auto"/>
        <w:rPr>
          <w:bCs/>
          <w:color w:val="auto"/>
        </w:rPr>
      </w:pPr>
    </w:p>
    <w:p w14:paraId="49430D44" w14:textId="06907AD4" w:rsidR="00F92E7E" w:rsidRDefault="00F92E7E" w:rsidP="00F92E7E">
      <w:pPr>
        <w:pStyle w:val="BodyText"/>
        <w:spacing w:after="0" w:line="276" w:lineRule="auto"/>
        <w:rPr>
          <w:bCs/>
          <w:color w:val="auto"/>
        </w:rPr>
      </w:pPr>
      <w:r>
        <w:rPr>
          <w:bCs/>
          <w:color w:val="auto"/>
        </w:rPr>
        <w:t xml:space="preserve">Nick </w:t>
      </w:r>
      <w:r w:rsidR="00C820F0">
        <w:rPr>
          <w:bCs/>
          <w:color w:val="auto"/>
        </w:rPr>
        <w:t>is working o</w:t>
      </w:r>
      <w:r>
        <w:rPr>
          <w:bCs/>
          <w:color w:val="auto"/>
        </w:rPr>
        <w:t>n updating/modernizing the Gulf Coast Chapter website</w:t>
      </w:r>
      <w:r w:rsidR="00DB6048">
        <w:rPr>
          <w:bCs/>
          <w:color w:val="auto"/>
        </w:rPr>
        <w:t>:</w:t>
      </w:r>
    </w:p>
    <w:p w14:paraId="66D5A8DB" w14:textId="57268BE0" w:rsidR="00C820F0" w:rsidRDefault="00C820F0" w:rsidP="00C820F0">
      <w:pPr>
        <w:pStyle w:val="BodyText"/>
        <w:numPr>
          <w:ilvl w:val="0"/>
          <w:numId w:val="29"/>
        </w:numPr>
        <w:spacing w:after="0" w:line="276" w:lineRule="auto"/>
        <w:rPr>
          <w:bCs/>
          <w:color w:val="auto"/>
        </w:rPr>
      </w:pPr>
      <w:r>
        <w:rPr>
          <w:bCs/>
          <w:color w:val="auto"/>
        </w:rPr>
        <w:t>Recommends the redesign middle package for $599</w:t>
      </w:r>
    </w:p>
    <w:p w14:paraId="39FFBBF3" w14:textId="3971BEA9" w:rsidR="00DB6048" w:rsidRDefault="00DB6048" w:rsidP="00C820F0">
      <w:pPr>
        <w:pStyle w:val="BodyText"/>
        <w:numPr>
          <w:ilvl w:val="0"/>
          <w:numId w:val="29"/>
        </w:numPr>
        <w:spacing w:after="0" w:line="276" w:lineRule="auto"/>
        <w:rPr>
          <w:bCs/>
          <w:color w:val="auto"/>
        </w:rPr>
      </w:pPr>
      <w:r>
        <w:rPr>
          <w:bCs/>
          <w:color w:val="auto"/>
        </w:rPr>
        <w:t>Redesign would take 3 months but site will only be down for 1 day</w:t>
      </w:r>
    </w:p>
    <w:p w14:paraId="799B84C6" w14:textId="7D35581D" w:rsidR="00C820F0" w:rsidRDefault="00C820F0" w:rsidP="00C820F0">
      <w:pPr>
        <w:pStyle w:val="BodyText"/>
        <w:numPr>
          <w:ilvl w:val="0"/>
          <w:numId w:val="29"/>
        </w:numPr>
        <w:spacing w:after="0" w:line="276" w:lineRule="auto"/>
        <w:rPr>
          <w:bCs/>
          <w:color w:val="auto"/>
        </w:rPr>
      </w:pPr>
      <w:r>
        <w:rPr>
          <w:bCs/>
          <w:color w:val="auto"/>
        </w:rPr>
        <w:t>Board member liked the “ICRI Central Florida Chapter” design layout best</w:t>
      </w:r>
    </w:p>
    <w:p w14:paraId="5B85BE3C" w14:textId="0ABDCB13" w:rsidR="00C820F0" w:rsidRDefault="00C820F0" w:rsidP="00C820F0">
      <w:pPr>
        <w:pStyle w:val="BodyText"/>
        <w:numPr>
          <w:ilvl w:val="0"/>
          <w:numId w:val="29"/>
        </w:numPr>
        <w:spacing w:after="0" w:line="276" w:lineRule="auto"/>
        <w:rPr>
          <w:bCs/>
          <w:color w:val="auto"/>
        </w:rPr>
      </w:pPr>
      <w:r>
        <w:rPr>
          <w:bCs/>
          <w:color w:val="auto"/>
        </w:rPr>
        <w:t xml:space="preserve">Recommend moving from the current 50 member plan at $114/month to the 150 member plan for $108/ month (Nick will confirm </w:t>
      </w:r>
      <w:r w:rsidR="00DB6048">
        <w:rPr>
          <w:bCs/>
          <w:color w:val="auto"/>
        </w:rPr>
        <w:t>the number of emails that can be sent under this plan)</w:t>
      </w:r>
    </w:p>
    <w:p w14:paraId="783C1635" w14:textId="359FECAB" w:rsidR="00DB6048" w:rsidRPr="00B65951" w:rsidRDefault="00DB6048" w:rsidP="00C820F0">
      <w:pPr>
        <w:pStyle w:val="BodyText"/>
        <w:numPr>
          <w:ilvl w:val="0"/>
          <w:numId w:val="29"/>
        </w:numPr>
        <w:spacing w:after="0" w:line="276" w:lineRule="auto"/>
        <w:rPr>
          <w:bCs/>
          <w:color w:val="auto"/>
        </w:rPr>
      </w:pPr>
      <w:r>
        <w:rPr>
          <w:bCs/>
          <w:color w:val="auto"/>
        </w:rPr>
        <w:t>If we move to an annual payment (versus monthly) then we would get one month free per year</w:t>
      </w:r>
    </w:p>
    <w:p w14:paraId="4E1CA197" w14:textId="77777777" w:rsidR="00B05F5D" w:rsidRPr="00B05F5D" w:rsidRDefault="00B05F5D" w:rsidP="00B05F5D"/>
    <w:p w14:paraId="4358C52E" w14:textId="4B1833B6" w:rsidR="00310A56" w:rsidRPr="00E274C6" w:rsidRDefault="00B05F5D" w:rsidP="00CF38D3">
      <w:pPr>
        <w:pStyle w:val="BodyText"/>
        <w:rPr>
          <w:b/>
          <w:color w:val="auto"/>
        </w:rPr>
      </w:pPr>
      <w:r>
        <w:rPr>
          <w:b/>
          <w:color w:val="auto"/>
        </w:rPr>
        <w:t>B</w:t>
      </w:r>
      <w:r w:rsidR="00815B49" w:rsidRPr="00E274C6">
        <w:rPr>
          <w:b/>
          <w:color w:val="auto"/>
        </w:rPr>
        <w:t>oard Reports:</w:t>
      </w:r>
    </w:p>
    <w:p w14:paraId="35F69F90" w14:textId="34984446" w:rsidR="00460288" w:rsidRPr="00E274C6" w:rsidRDefault="00517427" w:rsidP="00EA238A">
      <w:pPr>
        <w:spacing w:line="276" w:lineRule="auto"/>
        <w:contextualSpacing/>
        <w:rPr>
          <w:rFonts w:ascii="Arial" w:hAnsi="Arial" w:cs="Arial"/>
          <w:b/>
        </w:rPr>
      </w:pPr>
      <w:r w:rsidRPr="00E274C6">
        <w:rPr>
          <w:rFonts w:ascii="Arial" w:hAnsi="Arial" w:cs="Arial"/>
          <w:b/>
        </w:rPr>
        <w:t>MEMBERSHIP</w:t>
      </w:r>
      <w:r w:rsidR="00E7528E" w:rsidRPr="00E274C6">
        <w:rPr>
          <w:rFonts w:ascii="Arial" w:hAnsi="Arial" w:cs="Arial"/>
          <w:b/>
        </w:rPr>
        <w:t xml:space="preserve"> (</w:t>
      </w:r>
      <w:r w:rsidR="00E8091F">
        <w:rPr>
          <w:rFonts w:ascii="Arial" w:hAnsi="Arial" w:cs="Arial"/>
          <w:b/>
        </w:rPr>
        <w:t>Peggy Meinhardt</w:t>
      </w:r>
      <w:r w:rsidR="00E7528E" w:rsidRPr="00E274C6">
        <w:rPr>
          <w:rFonts w:ascii="Arial" w:hAnsi="Arial" w:cs="Arial"/>
          <w:b/>
        </w:rPr>
        <w:t>,</w:t>
      </w:r>
      <w:r w:rsidR="001758F2" w:rsidRPr="00E274C6">
        <w:rPr>
          <w:rFonts w:ascii="Arial" w:hAnsi="Arial" w:cs="Arial"/>
          <w:b/>
        </w:rPr>
        <w:t xml:space="preserve"> Membership Dir.</w:t>
      </w:r>
      <w:r w:rsidR="00E7528E" w:rsidRPr="00E274C6">
        <w:rPr>
          <w:rFonts w:ascii="Arial" w:hAnsi="Arial" w:cs="Arial"/>
          <w:b/>
        </w:rPr>
        <w:t>)</w:t>
      </w:r>
      <w:r w:rsidR="00933604" w:rsidRPr="00E274C6">
        <w:rPr>
          <w:rFonts w:ascii="Arial" w:hAnsi="Arial" w:cs="Arial"/>
          <w:b/>
        </w:rPr>
        <w:t xml:space="preserve">   </w:t>
      </w:r>
    </w:p>
    <w:p w14:paraId="72DC1A9F" w14:textId="00F629DF" w:rsidR="00F21781" w:rsidRPr="00E274C6" w:rsidRDefault="00F21781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1D2D5311" w14:textId="5FA506EA" w:rsidR="00441D13" w:rsidRDefault="00DB6048" w:rsidP="00DB6048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40 current members (1 new but also lost a couple)</w:t>
      </w:r>
    </w:p>
    <w:p w14:paraId="046FFF0C" w14:textId="11B10A5F" w:rsidR="00DB6048" w:rsidRDefault="00DB6048" w:rsidP="00DB6048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ggy will reach out about auto-renewing ARMA International memberships not automatically renewing for the Chapter Membership also</w:t>
      </w:r>
    </w:p>
    <w:p w14:paraId="03DAF170" w14:textId="4614D73D" w:rsidR="00DB6048" w:rsidRDefault="00DB6048" w:rsidP="00DB6048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apter information on the ARMA International site needs to be updated (for Board membership)</w:t>
      </w:r>
    </w:p>
    <w:p w14:paraId="2D366A4A" w14:textId="05AA2573" w:rsidR="00DB6048" w:rsidRPr="00DB6048" w:rsidRDefault="00DB6048" w:rsidP="00DB6048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ggy will send examples of new member welcome letters</w:t>
      </w:r>
    </w:p>
    <w:p w14:paraId="1BC68788" w14:textId="77777777" w:rsidR="00E274C6" w:rsidRPr="00E274C6" w:rsidRDefault="00E274C6" w:rsidP="005748B2">
      <w:pPr>
        <w:spacing w:line="276" w:lineRule="auto"/>
        <w:contextualSpacing/>
        <w:rPr>
          <w:rFonts w:ascii="Arial" w:hAnsi="Arial" w:cs="Arial"/>
          <w:bCs/>
          <w:color w:val="FF0000"/>
        </w:rPr>
      </w:pPr>
    </w:p>
    <w:p w14:paraId="79F54205" w14:textId="64A23643" w:rsidR="001D2E5B" w:rsidRPr="00E274C6" w:rsidRDefault="00A238C2" w:rsidP="00EA238A">
      <w:pPr>
        <w:spacing w:line="276" w:lineRule="auto"/>
        <w:contextualSpacing/>
      </w:pPr>
      <w:r w:rsidRPr="00E274C6">
        <w:rPr>
          <w:rFonts w:ascii="Arial" w:hAnsi="Arial" w:cs="Arial"/>
          <w:bCs/>
        </w:rPr>
        <w:t xml:space="preserve"> </w:t>
      </w:r>
      <w:r w:rsidR="00517427" w:rsidRPr="00E274C6">
        <w:rPr>
          <w:rFonts w:ascii="Arial" w:hAnsi="Arial" w:cs="Arial"/>
          <w:b/>
        </w:rPr>
        <w:t>PLANNING EDUCATIONAL</w:t>
      </w:r>
      <w:r w:rsidR="00CE79C0" w:rsidRPr="00E274C6">
        <w:rPr>
          <w:rFonts w:ascii="Arial" w:hAnsi="Arial" w:cs="Arial"/>
          <w:b/>
        </w:rPr>
        <w:t xml:space="preserve"> MEETINGS</w:t>
      </w:r>
      <w:r w:rsidR="001758F2" w:rsidRPr="00E274C6">
        <w:rPr>
          <w:rFonts w:ascii="Arial" w:hAnsi="Arial" w:cs="Arial"/>
          <w:b/>
        </w:rPr>
        <w:t xml:space="preserve"> (</w:t>
      </w:r>
      <w:r w:rsidR="00722607" w:rsidRPr="00E274C6">
        <w:rPr>
          <w:rFonts w:ascii="Arial" w:hAnsi="Arial" w:cs="Arial"/>
          <w:b/>
        </w:rPr>
        <w:t>VACANT</w:t>
      </w:r>
      <w:r w:rsidR="00D77993" w:rsidRPr="00E274C6">
        <w:rPr>
          <w:rFonts w:ascii="Arial" w:hAnsi="Arial" w:cs="Arial"/>
          <w:b/>
        </w:rPr>
        <w:t>, Program Dir.</w:t>
      </w:r>
      <w:r w:rsidR="001758F2" w:rsidRPr="00E274C6">
        <w:rPr>
          <w:rFonts w:ascii="Arial" w:hAnsi="Arial" w:cs="Arial"/>
          <w:b/>
        </w:rPr>
        <w:t>)</w:t>
      </w:r>
      <w:r w:rsidR="00B71AA2" w:rsidRPr="00E274C6">
        <w:t xml:space="preserve"> </w:t>
      </w:r>
    </w:p>
    <w:p w14:paraId="503765E2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</w:p>
    <w:p w14:paraId="450633CC" w14:textId="107AC07E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s the Program Director position is currently vacant, t</w:t>
      </w:r>
      <w:r w:rsidRPr="00A42FB3">
        <w:rPr>
          <w:rFonts w:ascii="Arial" w:hAnsi="Arial" w:cs="Arial"/>
          <w:bCs/>
        </w:rPr>
        <w:t>he Board discussed</w:t>
      </w:r>
      <w:r>
        <w:rPr>
          <w:rFonts w:ascii="Arial" w:hAnsi="Arial" w:cs="Arial"/>
          <w:bCs/>
        </w:rPr>
        <w:t xml:space="preserve"> assigning a month where each member would be responsible for finding a speaker as follows:</w:t>
      </w:r>
    </w:p>
    <w:p w14:paraId="19FDFD97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</w:p>
    <w:p w14:paraId="3FF65396" w14:textId="4FC0AEC2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ept</w:t>
      </w:r>
      <w:r w:rsidR="005701FD">
        <w:rPr>
          <w:rFonts w:ascii="Arial" w:hAnsi="Arial" w:cs="Arial"/>
          <w:bCs/>
        </w:rPr>
        <w:t xml:space="preserve"> 10</w:t>
      </w:r>
      <w:r>
        <w:rPr>
          <w:rFonts w:ascii="Arial" w:hAnsi="Arial" w:cs="Arial"/>
          <w:bCs/>
        </w:rPr>
        <w:t>: Kim</w:t>
      </w:r>
      <w:r w:rsidR="005701FD">
        <w:rPr>
          <w:rFonts w:ascii="Arial" w:hAnsi="Arial" w:cs="Arial"/>
          <w:bCs/>
        </w:rPr>
        <w:t xml:space="preserve"> – Vestina Crayton:  An IT Professional’s Guide To Setting Up an Information Governance Process</w:t>
      </w:r>
    </w:p>
    <w:p w14:paraId="56BDE16D" w14:textId="1CBB186D" w:rsidR="005701FD" w:rsidRPr="005701FD" w:rsidRDefault="00F92E7E" w:rsidP="005701FD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ct</w:t>
      </w:r>
      <w:r w:rsidR="005701FD">
        <w:rPr>
          <w:rFonts w:ascii="Arial" w:hAnsi="Arial" w:cs="Arial"/>
          <w:bCs/>
        </w:rPr>
        <w:t xml:space="preserve"> 23</w:t>
      </w:r>
      <w:r>
        <w:rPr>
          <w:rFonts w:ascii="Arial" w:hAnsi="Arial" w:cs="Arial"/>
          <w:bCs/>
        </w:rPr>
        <w:t>:  Peggy</w:t>
      </w:r>
      <w:r w:rsidR="005701FD">
        <w:rPr>
          <w:rFonts w:ascii="Arial" w:hAnsi="Arial" w:cs="Arial"/>
          <w:bCs/>
        </w:rPr>
        <w:t xml:space="preserve"> – Kaan Volkan:  </w:t>
      </w:r>
      <w:r w:rsidR="005701FD" w:rsidRPr="005701FD">
        <w:rPr>
          <w:rFonts w:ascii="Arial" w:hAnsi="Arial" w:cs="Arial"/>
          <w:bCs/>
        </w:rPr>
        <w:t>Archiving Doesn’t Cut It: Future of Information Governance (focuses on file share clean-up.)</w:t>
      </w:r>
    </w:p>
    <w:p w14:paraId="348E4F24" w14:textId="3384D34D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v</w:t>
      </w:r>
      <w:r w:rsidR="005701FD">
        <w:rPr>
          <w:rFonts w:ascii="Arial" w:hAnsi="Arial" w:cs="Arial"/>
          <w:bCs/>
        </w:rPr>
        <w:t xml:space="preserve"> 12</w:t>
      </w:r>
      <w:r>
        <w:rPr>
          <w:rFonts w:ascii="Arial" w:hAnsi="Arial" w:cs="Arial"/>
          <w:bCs/>
        </w:rPr>
        <w:t>:  Nick</w:t>
      </w:r>
      <w:r w:rsidR="005701FD">
        <w:rPr>
          <w:rFonts w:ascii="Arial" w:hAnsi="Arial" w:cs="Arial"/>
          <w:bCs/>
        </w:rPr>
        <w:t xml:space="preserve"> – Andrew Ysasi:  </w:t>
      </w:r>
      <w:r w:rsidR="005701FD" w:rsidRPr="005701FD">
        <w:rPr>
          <w:rFonts w:ascii="Arial" w:hAnsi="Arial" w:cs="Arial"/>
          <w:bCs/>
        </w:rPr>
        <w:t>IG and Artificial Intelligence</w:t>
      </w:r>
    </w:p>
    <w:p w14:paraId="527EE27B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c:  N/A (Holiday Party for Board Members)</w:t>
      </w:r>
    </w:p>
    <w:p w14:paraId="68C370AF" w14:textId="3AA30303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an</w:t>
      </w:r>
      <w:r w:rsidR="005701FD">
        <w:rPr>
          <w:rFonts w:ascii="Arial" w:hAnsi="Arial" w:cs="Arial"/>
          <w:bCs/>
        </w:rPr>
        <w:t xml:space="preserve"> 21</w:t>
      </w:r>
      <w:r>
        <w:rPr>
          <w:rFonts w:ascii="Arial" w:hAnsi="Arial" w:cs="Arial"/>
          <w:bCs/>
        </w:rPr>
        <w:t>:  Bobby</w:t>
      </w:r>
      <w:r w:rsidR="005701FD">
        <w:rPr>
          <w:rFonts w:ascii="Arial" w:hAnsi="Arial" w:cs="Arial"/>
          <w:bCs/>
        </w:rPr>
        <w:t xml:space="preserve"> -- </w:t>
      </w:r>
      <w:r w:rsidR="005701FD" w:rsidRPr="005701FD">
        <w:rPr>
          <w:rFonts w:ascii="Arial" w:hAnsi="Arial" w:cs="Arial"/>
          <w:bCs/>
        </w:rPr>
        <w:t>Tyrene Bada</w:t>
      </w:r>
      <w:r w:rsidR="005701FD">
        <w:rPr>
          <w:rFonts w:ascii="Arial" w:hAnsi="Arial" w:cs="Arial"/>
          <w:bCs/>
        </w:rPr>
        <w:t>:  Networking for Introverts</w:t>
      </w:r>
    </w:p>
    <w:p w14:paraId="2CC6C7E9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eb:  George</w:t>
      </w:r>
    </w:p>
    <w:p w14:paraId="60F0036B" w14:textId="339CE108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r:  Desiree</w:t>
      </w:r>
    </w:p>
    <w:p w14:paraId="72C00E8A" w14:textId="77777777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pr:  Chris</w:t>
      </w:r>
    </w:p>
    <w:p w14:paraId="4CFAA8D6" w14:textId="2F7BE1F3" w:rsidR="00F92E7E" w:rsidRDefault="00F92E7E" w:rsidP="00F92E7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y</w:t>
      </w:r>
      <w:r w:rsidR="005701FD">
        <w:rPr>
          <w:rFonts w:ascii="Arial" w:hAnsi="Arial" w:cs="Arial"/>
          <w:bCs/>
        </w:rPr>
        <w:t xml:space="preserve"> 20</w:t>
      </w:r>
      <w:r>
        <w:rPr>
          <w:rFonts w:ascii="Arial" w:hAnsi="Arial" w:cs="Arial"/>
          <w:bCs/>
        </w:rPr>
        <w:t xml:space="preserve">:  </w:t>
      </w:r>
      <w:r w:rsidR="005701FD">
        <w:rPr>
          <w:rFonts w:ascii="Arial" w:hAnsi="Arial" w:cs="Arial"/>
          <w:bCs/>
        </w:rPr>
        <w:t xml:space="preserve">Bobby -- </w:t>
      </w:r>
      <w:r w:rsidR="005701FD" w:rsidRPr="005701FD">
        <w:rPr>
          <w:rFonts w:ascii="Arial" w:hAnsi="Arial" w:cs="Arial"/>
          <w:bCs/>
        </w:rPr>
        <w:t>Tyrene Bada</w:t>
      </w:r>
      <w:r w:rsidR="005701FD">
        <w:rPr>
          <w:rFonts w:ascii="Arial" w:hAnsi="Arial" w:cs="Arial"/>
          <w:bCs/>
        </w:rPr>
        <w:t xml:space="preserve">:  </w:t>
      </w:r>
      <w:r w:rsidR="005701FD" w:rsidRPr="005701FD">
        <w:rPr>
          <w:rFonts w:ascii="Arial" w:hAnsi="Arial" w:cs="Arial"/>
          <w:bCs/>
        </w:rPr>
        <w:t>Records Management 101</w:t>
      </w:r>
    </w:p>
    <w:p w14:paraId="6E926C2D" w14:textId="77777777" w:rsidR="009322E0" w:rsidRPr="00E274C6" w:rsidRDefault="009322E0" w:rsidP="009322E0">
      <w:pPr>
        <w:pStyle w:val="ListParagraph"/>
        <w:spacing w:line="276" w:lineRule="auto"/>
      </w:pPr>
    </w:p>
    <w:p w14:paraId="06C261BE" w14:textId="7536C413" w:rsidR="00674A90" w:rsidRPr="00812BBE" w:rsidRDefault="001758F2" w:rsidP="001758F2">
      <w:pPr>
        <w:spacing w:line="276" w:lineRule="auto"/>
        <w:rPr>
          <w:rFonts w:ascii="Arial" w:hAnsi="Arial" w:cs="Arial"/>
          <w:bCs/>
        </w:rPr>
      </w:pPr>
      <w:r w:rsidRPr="00812BBE">
        <w:rPr>
          <w:rFonts w:ascii="Arial" w:hAnsi="Arial" w:cs="Arial"/>
          <w:b/>
        </w:rPr>
        <w:lastRenderedPageBreak/>
        <w:t>MARKETING (</w:t>
      </w:r>
      <w:r w:rsidR="009322E0">
        <w:rPr>
          <w:rFonts w:ascii="Arial" w:hAnsi="Arial" w:cs="Arial"/>
          <w:b/>
        </w:rPr>
        <w:t>Vacant</w:t>
      </w:r>
      <w:r w:rsidR="00200642">
        <w:rPr>
          <w:rFonts w:ascii="Arial" w:hAnsi="Arial" w:cs="Arial"/>
          <w:b/>
        </w:rPr>
        <w:t>, Marketing Dir.</w:t>
      </w:r>
      <w:r w:rsidRPr="00812BBE">
        <w:rPr>
          <w:rFonts w:ascii="Arial" w:hAnsi="Arial" w:cs="Arial"/>
          <w:b/>
        </w:rPr>
        <w:t>)</w:t>
      </w:r>
      <w:r w:rsidR="0039468A" w:rsidRPr="00812BBE">
        <w:rPr>
          <w:rFonts w:ascii="Arial" w:hAnsi="Arial" w:cs="Arial"/>
          <w:bCs/>
        </w:rPr>
        <w:t xml:space="preserve"> </w:t>
      </w:r>
    </w:p>
    <w:p w14:paraId="4FADF72C" w14:textId="522FAD30" w:rsidR="00812BBE" w:rsidRDefault="00251BA3" w:rsidP="00575492">
      <w:pPr>
        <w:pStyle w:val="BodyText"/>
        <w:spacing w:line="276" w:lineRule="auto"/>
        <w:rPr>
          <w:bCs/>
          <w:color w:val="auto"/>
        </w:rPr>
      </w:pPr>
      <w:r>
        <w:rPr>
          <w:bCs/>
          <w:color w:val="auto"/>
        </w:rPr>
        <w:t xml:space="preserve"> </w:t>
      </w:r>
    </w:p>
    <w:p w14:paraId="13079BE4" w14:textId="69D650E5" w:rsidR="00DB6048" w:rsidRDefault="00DB6048" w:rsidP="00575492">
      <w:pPr>
        <w:pStyle w:val="BodyText"/>
        <w:spacing w:line="276" w:lineRule="auto"/>
        <w:rPr>
          <w:bCs/>
          <w:color w:val="auto"/>
        </w:rPr>
      </w:pPr>
      <w:r>
        <w:rPr>
          <w:bCs/>
          <w:color w:val="auto"/>
        </w:rPr>
        <w:t>Focus on website redesign to help drive membership and attract new Board Members.</w:t>
      </w:r>
    </w:p>
    <w:p w14:paraId="0A13F344" w14:textId="77777777" w:rsidR="00251BA3" w:rsidRPr="00812BBE" w:rsidRDefault="00251BA3" w:rsidP="00575492">
      <w:pPr>
        <w:pStyle w:val="BodyText"/>
        <w:spacing w:line="276" w:lineRule="auto"/>
        <w:rPr>
          <w:bCs/>
          <w:color w:val="auto"/>
        </w:rPr>
      </w:pPr>
    </w:p>
    <w:p w14:paraId="34D77041" w14:textId="7AC5E00E" w:rsidR="00264212" w:rsidRPr="00E274C6" w:rsidRDefault="001758F2" w:rsidP="00EA238A">
      <w:pPr>
        <w:spacing w:line="276" w:lineRule="auto"/>
        <w:contextualSpacing/>
        <w:rPr>
          <w:rFonts w:ascii="Arial" w:hAnsi="Arial" w:cs="Arial"/>
          <w:bCs/>
        </w:rPr>
      </w:pPr>
      <w:r w:rsidRPr="00E274C6">
        <w:rPr>
          <w:rFonts w:ascii="Arial" w:hAnsi="Arial" w:cs="Arial"/>
          <w:b/>
        </w:rPr>
        <w:t>REGIONAL UPDATE</w:t>
      </w:r>
      <w:r w:rsidR="005748B2" w:rsidRPr="00E274C6">
        <w:rPr>
          <w:rFonts w:ascii="Arial" w:hAnsi="Arial" w:cs="Arial"/>
          <w:b/>
        </w:rPr>
        <w:t xml:space="preserve"> (President)</w:t>
      </w:r>
      <w:r w:rsidR="00A238C2" w:rsidRPr="00E274C6">
        <w:rPr>
          <w:rFonts w:ascii="Arial" w:hAnsi="Arial" w:cs="Arial"/>
          <w:bCs/>
        </w:rPr>
        <w:t xml:space="preserve"> </w:t>
      </w:r>
    </w:p>
    <w:p w14:paraId="1808D3BD" w14:textId="61A89155" w:rsidR="00D82EFB" w:rsidRDefault="00DB6048" w:rsidP="00D82EFB">
      <w:pPr>
        <w:pStyle w:val="BodyText"/>
        <w:numPr>
          <w:ilvl w:val="0"/>
          <w:numId w:val="32"/>
        </w:numPr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 xml:space="preserve">Invite for the Sunshine Conference on 3/6/15 went </w:t>
      </w:r>
      <w:r w:rsidR="00D82EFB">
        <w:rPr>
          <w:bCs/>
          <w:color w:val="auto"/>
        </w:rPr>
        <w:t>out,</w:t>
      </w:r>
      <w:r>
        <w:rPr>
          <w:bCs/>
          <w:color w:val="auto"/>
        </w:rPr>
        <w:t xml:space="preserve"> looking for sponsors</w:t>
      </w:r>
    </w:p>
    <w:p w14:paraId="0F2A3B00" w14:textId="3A4FF979" w:rsidR="00D82EFB" w:rsidRDefault="00D82EFB" w:rsidP="00D82EFB">
      <w:pPr>
        <w:pStyle w:val="BodyText"/>
        <w:numPr>
          <w:ilvl w:val="0"/>
          <w:numId w:val="32"/>
        </w:numPr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 xml:space="preserve">Do we want to have a meet-and-greet for Chapter members attending the Sunshine Conference? </w:t>
      </w:r>
    </w:p>
    <w:p w14:paraId="6FC9DAB5" w14:textId="0A7A7C8D" w:rsidR="000B03E0" w:rsidRDefault="00251BA3" w:rsidP="00F0046D">
      <w:pPr>
        <w:pStyle w:val="BodyText"/>
        <w:spacing w:line="276" w:lineRule="auto"/>
        <w:contextualSpacing/>
        <w:rPr>
          <w:bCs/>
          <w:color w:val="auto"/>
        </w:rPr>
      </w:pPr>
      <w:r>
        <w:rPr>
          <w:bCs/>
          <w:color w:val="auto"/>
        </w:rPr>
        <w:t xml:space="preserve"> </w:t>
      </w:r>
    </w:p>
    <w:p w14:paraId="50B5901B" w14:textId="210BD18B" w:rsidR="00AA51DC" w:rsidRDefault="00AA51DC" w:rsidP="00EA238A">
      <w:pPr>
        <w:spacing w:line="276" w:lineRule="auto"/>
        <w:contextualSpacing/>
        <w:rPr>
          <w:rFonts w:ascii="Arial" w:hAnsi="Arial" w:cs="Arial"/>
          <w:b/>
        </w:rPr>
      </w:pPr>
      <w:r w:rsidRPr="00CB0AD1">
        <w:rPr>
          <w:rFonts w:ascii="Arial" w:hAnsi="Arial" w:cs="Arial"/>
          <w:b/>
        </w:rPr>
        <w:t>New Business:</w:t>
      </w:r>
    </w:p>
    <w:p w14:paraId="5D727F76" w14:textId="0C90B407" w:rsidR="00251BA3" w:rsidRDefault="00251BA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05F2FC67" w14:textId="2A3E3C58" w:rsidR="00DB6048" w:rsidRPr="00DB6048" w:rsidRDefault="00DB6048" w:rsidP="00EA238A">
      <w:pPr>
        <w:spacing w:line="276" w:lineRule="auto"/>
        <w:contextualSpacing/>
        <w:rPr>
          <w:rFonts w:ascii="Arial" w:hAnsi="Arial" w:cs="Arial"/>
          <w:bCs/>
        </w:rPr>
      </w:pPr>
      <w:r w:rsidRPr="00DB6048">
        <w:rPr>
          <w:rFonts w:ascii="Arial" w:hAnsi="Arial" w:cs="Arial"/>
          <w:bCs/>
        </w:rPr>
        <w:t>Plan for a holiday party in December:</w:t>
      </w:r>
    </w:p>
    <w:p w14:paraId="2EB09F72" w14:textId="5B174D61" w:rsidR="00DB6048" w:rsidRPr="00DB6048" w:rsidRDefault="00DB6048" w:rsidP="00DB6048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bCs/>
        </w:rPr>
      </w:pPr>
      <w:r w:rsidRPr="00DB6048">
        <w:rPr>
          <w:rFonts w:ascii="Arial" w:hAnsi="Arial" w:cs="Arial"/>
          <w:bCs/>
        </w:rPr>
        <w:t>Chris will look at historic costs.</w:t>
      </w:r>
    </w:p>
    <w:p w14:paraId="33855E29" w14:textId="4B80BC99" w:rsidR="00DB6048" w:rsidRDefault="00DB6048" w:rsidP="00DB6048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eed to book location (Colombia Restaurant in Ybor City?)</w:t>
      </w:r>
    </w:p>
    <w:p w14:paraId="5B863EED" w14:textId="77777777" w:rsidR="00DB6048" w:rsidRDefault="00DB6048" w:rsidP="00DB6048">
      <w:pPr>
        <w:spacing w:line="276" w:lineRule="auto"/>
        <w:rPr>
          <w:rFonts w:ascii="Arial" w:hAnsi="Arial" w:cs="Arial"/>
          <w:bCs/>
        </w:rPr>
      </w:pPr>
    </w:p>
    <w:p w14:paraId="370FC3CA" w14:textId="4986FA40" w:rsidR="00DB6048" w:rsidRPr="00DB6048" w:rsidRDefault="00DB6048" w:rsidP="00DB6048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o we want to cancel the March Chapter meeting because of the Sunshine Conference on 3/6?</w:t>
      </w:r>
    </w:p>
    <w:p w14:paraId="26572213" w14:textId="77777777" w:rsidR="00251BA3" w:rsidRPr="00CB0AD1" w:rsidRDefault="00251BA3" w:rsidP="00EA238A">
      <w:pPr>
        <w:spacing w:line="276" w:lineRule="auto"/>
        <w:contextualSpacing/>
        <w:rPr>
          <w:rFonts w:ascii="Arial" w:hAnsi="Arial" w:cs="Arial"/>
          <w:b/>
        </w:rPr>
      </w:pPr>
    </w:p>
    <w:p w14:paraId="2AE54AF2" w14:textId="56F5AE2E" w:rsidR="002742BF" w:rsidRPr="00E274C6" w:rsidRDefault="006E6CE6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  <w:b/>
          <w:bCs/>
        </w:rPr>
        <w:t xml:space="preserve">Next meeting – </w:t>
      </w:r>
      <w:r w:rsidR="00251BA3">
        <w:rPr>
          <w:rFonts w:ascii="Arial" w:hAnsi="Arial" w:cs="Arial"/>
        </w:rPr>
        <w:t xml:space="preserve"> </w:t>
      </w:r>
      <w:r w:rsidR="00C820F0">
        <w:rPr>
          <w:rFonts w:ascii="Arial" w:hAnsi="Arial" w:cs="Arial"/>
        </w:rPr>
        <w:t>10/22 at 10:00 AM</w:t>
      </w:r>
    </w:p>
    <w:p w14:paraId="2345FC35" w14:textId="0A885303" w:rsidR="00251DEC" w:rsidRPr="00E274C6" w:rsidRDefault="00D77993" w:rsidP="00251DEC">
      <w:pPr>
        <w:pStyle w:val="ListParagraph"/>
        <w:spacing w:line="360" w:lineRule="auto"/>
        <w:ind w:left="0"/>
        <w:rPr>
          <w:rFonts w:ascii="Arial" w:hAnsi="Arial" w:cs="Arial"/>
        </w:rPr>
      </w:pPr>
      <w:r w:rsidRPr="00E274C6">
        <w:rPr>
          <w:rFonts w:ascii="Arial" w:hAnsi="Arial" w:cs="Arial"/>
        </w:rPr>
        <w:t xml:space="preserve">                                                          </w:t>
      </w:r>
      <w:r w:rsidR="00560338" w:rsidRPr="00E274C6">
        <w:rPr>
          <w:rFonts w:ascii="Arial" w:hAnsi="Arial" w:cs="Arial"/>
        </w:rPr>
        <w:t xml:space="preserve">                 </w:t>
      </w:r>
    </w:p>
    <w:p w14:paraId="577B54C5" w14:textId="1A0A34E6" w:rsidR="00CF7115" w:rsidRPr="00E274C6" w:rsidRDefault="00460288" w:rsidP="00251DEC">
      <w:pPr>
        <w:pStyle w:val="ListParagraph"/>
        <w:spacing w:line="360" w:lineRule="auto"/>
        <w:ind w:left="0"/>
        <w:rPr>
          <w:rFonts w:ascii="Arial" w:hAnsi="Arial" w:cs="Arial"/>
          <w:b/>
          <w:u w:val="single"/>
        </w:rPr>
      </w:pPr>
      <w:r w:rsidRPr="00E274C6">
        <w:rPr>
          <w:rFonts w:ascii="Arial" w:hAnsi="Arial" w:cs="Arial"/>
          <w:b/>
        </w:rPr>
        <w:t xml:space="preserve">Meeting </w:t>
      </w:r>
      <w:r w:rsidR="002742BF" w:rsidRPr="00E274C6">
        <w:rPr>
          <w:rFonts w:ascii="Arial" w:hAnsi="Arial" w:cs="Arial"/>
          <w:b/>
        </w:rPr>
        <w:t>Adjourned</w:t>
      </w:r>
      <w:r w:rsidR="009A1D6E" w:rsidRPr="00E274C6">
        <w:rPr>
          <w:rFonts w:ascii="Arial" w:hAnsi="Arial" w:cs="Arial"/>
          <w:b/>
        </w:rPr>
        <w:t xml:space="preserve"> </w:t>
      </w:r>
      <w:r w:rsidR="000B03E0" w:rsidRPr="00E274C6">
        <w:rPr>
          <w:rFonts w:ascii="Arial" w:hAnsi="Arial" w:cs="Arial"/>
          <w:b/>
        </w:rPr>
        <w:t xml:space="preserve"> - </w:t>
      </w:r>
      <w:r w:rsidR="00B568B4" w:rsidRPr="00C820F0">
        <w:rPr>
          <w:rFonts w:ascii="Arial" w:hAnsi="Arial" w:cs="Arial"/>
          <w:bCs/>
        </w:rPr>
        <w:t xml:space="preserve"> </w:t>
      </w:r>
      <w:r w:rsidR="00251BA3" w:rsidRPr="00C820F0">
        <w:rPr>
          <w:rFonts w:ascii="Arial" w:hAnsi="Arial" w:cs="Arial"/>
          <w:bCs/>
        </w:rPr>
        <w:t xml:space="preserve"> </w:t>
      </w:r>
      <w:r w:rsidR="00EB6F3F" w:rsidRPr="00C820F0">
        <w:rPr>
          <w:rFonts w:ascii="Arial" w:hAnsi="Arial" w:cs="Arial"/>
        </w:rPr>
        <w:t xml:space="preserve">  </w:t>
      </w:r>
      <w:r w:rsidR="00A238C2" w:rsidRPr="00C820F0">
        <w:rPr>
          <w:rFonts w:ascii="Arial" w:hAnsi="Arial" w:cs="Arial"/>
        </w:rPr>
        <w:t xml:space="preserve"> </w:t>
      </w:r>
      <w:r w:rsidR="00C820F0" w:rsidRPr="00C820F0">
        <w:rPr>
          <w:rFonts w:ascii="Arial" w:hAnsi="Arial" w:cs="Arial"/>
        </w:rPr>
        <w:t>10:58 AM</w:t>
      </w:r>
    </w:p>
    <w:sectPr w:rsidR="00CF7115" w:rsidRPr="00E274C6" w:rsidSect="00AA51DC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980" w:right="540" w:bottom="30" w:left="117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52DF0" w14:textId="77777777" w:rsidR="00D105B6" w:rsidRDefault="00D105B6" w:rsidP="00460288">
      <w:pPr>
        <w:spacing w:after="0" w:line="240" w:lineRule="auto"/>
      </w:pPr>
      <w:r>
        <w:separator/>
      </w:r>
    </w:p>
  </w:endnote>
  <w:endnote w:type="continuationSeparator" w:id="0">
    <w:p w14:paraId="4334593B" w14:textId="77777777" w:rsidR="00D105B6" w:rsidRDefault="00D105B6" w:rsidP="00460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38000D" w14:textId="44B79E66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34475C9" wp14:editId="6EC9911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219397669" name="Text Box 2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31EC5E" w14:textId="1B45AD9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4475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NON-PUBLIC INFORMATION" style="position:absolute;margin-left:0;margin-top:0;width:114.4pt;height:28.1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" filled="f" stroked="f">
              <v:textbox style="mso-fit-shape-to-text:t" inset="0,0,0,15pt">
                <w:txbxContent>
                  <w:p w14:paraId="4931EC5E" w14:textId="1B45AD9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BBE8D8" w14:textId="522E17CF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544FD8" wp14:editId="3294C3BA">
              <wp:simplePos x="747423" y="9430247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77841835" name="Text Box 3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2758CD" w14:textId="6486873D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544F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NON-PUBLIC INFORMATION" style="position:absolute;margin-left:0;margin-top:0;width:114.4pt;height:28.1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" filled="f" stroked="f">
              <v:textbox style="mso-fit-shape-to-text:t" inset="0,0,0,15pt">
                <w:txbxContent>
                  <w:p w14:paraId="342758CD" w14:textId="6486873D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4D5E76" w14:textId="1B7C9122" w:rsidR="00200642" w:rsidRDefault="0020064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4D88C9D" wp14:editId="28338E2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52880" cy="357505"/>
              <wp:effectExtent l="0" t="0" r="13970" b="0"/>
              <wp:wrapNone/>
              <wp:docPr id="54545891" name="Text Box 1" descr="NON-PUBLIC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5288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3BED45" w14:textId="780A5930" w:rsidR="00200642" w:rsidRPr="00200642" w:rsidRDefault="00200642" w:rsidP="0020064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0064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NON-PUBLIC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D88C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NON-PUBLIC INFORMATION" style="position:absolute;margin-left:0;margin-top:0;width:114.4pt;height:28.1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" filled="f" stroked="f">
              <v:textbox style="mso-fit-shape-to-text:t" inset="0,0,0,15pt">
                <w:txbxContent>
                  <w:p w14:paraId="4A3BED45" w14:textId="780A5930" w:rsidR="00200642" w:rsidRPr="00200642" w:rsidRDefault="00200642" w:rsidP="0020064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00642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NON-PUBLIC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9869D" w14:textId="77777777" w:rsidR="00D105B6" w:rsidRDefault="00D105B6" w:rsidP="00460288">
      <w:pPr>
        <w:spacing w:after="0" w:line="240" w:lineRule="auto"/>
      </w:pPr>
      <w:r>
        <w:separator/>
      </w:r>
    </w:p>
  </w:footnote>
  <w:footnote w:type="continuationSeparator" w:id="0">
    <w:p w14:paraId="50DD5E17" w14:textId="77777777" w:rsidR="00D105B6" w:rsidRDefault="00D105B6" w:rsidP="00460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9D0AAF" w14:textId="3A0DBDD6" w:rsidR="00460288" w:rsidRDefault="00460288" w:rsidP="00460288">
    <w:pPr>
      <w:pStyle w:val="Header"/>
      <w:jc w:val="center"/>
    </w:pPr>
    <w:r w:rsidRPr="00273438">
      <w:rPr>
        <w:noProof/>
      </w:rPr>
      <w:drawing>
        <wp:inline distT="0" distB="0" distL="0" distR="0" wp14:anchorId="3C388D63" wp14:editId="25815B48">
          <wp:extent cx="1114425" cy="1114425"/>
          <wp:effectExtent l="0" t="0" r="9525" b="9525"/>
          <wp:docPr id="11" name="Picture 11" descr="C:\Users\BL\Downloads\image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L\Downloads\image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44BF"/>
    <w:multiLevelType w:val="hybridMultilevel"/>
    <w:tmpl w:val="6906611C"/>
    <w:lvl w:ilvl="0" w:tplc="970C3EEC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63333"/>
    <w:multiLevelType w:val="hybridMultilevel"/>
    <w:tmpl w:val="C1661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C2B00"/>
    <w:multiLevelType w:val="hybridMultilevel"/>
    <w:tmpl w:val="A3A8E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A35F2"/>
    <w:multiLevelType w:val="hybridMultilevel"/>
    <w:tmpl w:val="CD527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DB6417"/>
    <w:multiLevelType w:val="hybridMultilevel"/>
    <w:tmpl w:val="11287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3901D4"/>
    <w:multiLevelType w:val="hybridMultilevel"/>
    <w:tmpl w:val="A3D4ACA8"/>
    <w:lvl w:ilvl="0" w:tplc="62D898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807F6F"/>
    <w:multiLevelType w:val="multilevel"/>
    <w:tmpl w:val="25220D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C608B2"/>
    <w:multiLevelType w:val="hybridMultilevel"/>
    <w:tmpl w:val="92463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C1164D"/>
    <w:multiLevelType w:val="hybridMultilevel"/>
    <w:tmpl w:val="9C4A43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935BB6"/>
    <w:multiLevelType w:val="hybridMultilevel"/>
    <w:tmpl w:val="4CC6D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562451"/>
    <w:multiLevelType w:val="hybridMultilevel"/>
    <w:tmpl w:val="5F48A9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944E36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003D45"/>
    <w:multiLevelType w:val="hybridMultilevel"/>
    <w:tmpl w:val="7EF060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126D28"/>
    <w:multiLevelType w:val="hybridMultilevel"/>
    <w:tmpl w:val="B45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3E771F"/>
    <w:multiLevelType w:val="hybridMultilevel"/>
    <w:tmpl w:val="88F46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B1286"/>
    <w:multiLevelType w:val="hybridMultilevel"/>
    <w:tmpl w:val="BF327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B31C5"/>
    <w:multiLevelType w:val="hybridMultilevel"/>
    <w:tmpl w:val="2E96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6583E"/>
    <w:multiLevelType w:val="hybridMultilevel"/>
    <w:tmpl w:val="235E3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C72402"/>
    <w:multiLevelType w:val="hybridMultilevel"/>
    <w:tmpl w:val="8DB4D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F675A"/>
    <w:multiLevelType w:val="hybridMultilevel"/>
    <w:tmpl w:val="BAA85484"/>
    <w:lvl w:ilvl="0" w:tplc="375656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9D5F9E"/>
    <w:multiLevelType w:val="hybridMultilevel"/>
    <w:tmpl w:val="6352A3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F2443"/>
    <w:multiLevelType w:val="hybridMultilevel"/>
    <w:tmpl w:val="C9C2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C7D75"/>
    <w:multiLevelType w:val="hybridMultilevel"/>
    <w:tmpl w:val="6B3093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F20A1F"/>
    <w:multiLevelType w:val="hybridMultilevel"/>
    <w:tmpl w:val="D1C0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2A7"/>
    <w:multiLevelType w:val="hybridMultilevel"/>
    <w:tmpl w:val="D27211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806D84"/>
    <w:multiLevelType w:val="hybridMultilevel"/>
    <w:tmpl w:val="70749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D56EE4"/>
    <w:multiLevelType w:val="hybridMultilevel"/>
    <w:tmpl w:val="E8BC0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930B8"/>
    <w:multiLevelType w:val="hybridMultilevel"/>
    <w:tmpl w:val="7B1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B16BC3"/>
    <w:multiLevelType w:val="hybridMultilevel"/>
    <w:tmpl w:val="C4B6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D511A1"/>
    <w:multiLevelType w:val="hybridMultilevel"/>
    <w:tmpl w:val="E9029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E46E1A"/>
    <w:multiLevelType w:val="hybridMultilevel"/>
    <w:tmpl w:val="725ED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9160627">
    <w:abstractNumId w:val="3"/>
  </w:num>
  <w:num w:numId="2" w16cid:durableId="1655447803">
    <w:abstractNumId w:val="6"/>
  </w:num>
  <w:num w:numId="3" w16cid:durableId="186910203">
    <w:abstractNumId w:val="13"/>
  </w:num>
  <w:num w:numId="4" w16cid:durableId="2085835033">
    <w:abstractNumId w:val="8"/>
  </w:num>
  <w:num w:numId="5" w16cid:durableId="1380861524">
    <w:abstractNumId w:val="10"/>
  </w:num>
  <w:num w:numId="6" w16cid:durableId="1958754002">
    <w:abstractNumId w:val="10"/>
  </w:num>
  <w:num w:numId="7" w16cid:durableId="1120222930">
    <w:abstractNumId w:val="8"/>
  </w:num>
  <w:num w:numId="8" w16cid:durableId="1477868622">
    <w:abstractNumId w:val="14"/>
  </w:num>
  <w:num w:numId="9" w16cid:durableId="511798663">
    <w:abstractNumId w:val="18"/>
  </w:num>
  <w:num w:numId="10" w16cid:durableId="1240138307">
    <w:abstractNumId w:val="19"/>
  </w:num>
  <w:num w:numId="11" w16cid:durableId="1803766839">
    <w:abstractNumId w:val="5"/>
  </w:num>
  <w:num w:numId="12" w16cid:durableId="926036945">
    <w:abstractNumId w:val="0"/>
  </w:num>
  <w:num w:numId="13" w16cid:durableId="1856727581">
    <w:abstractNumId w:val="11"/>
  </w:num>
  <w:num w:numId="14" w16cid:durableId="969438862">
    <w:abstractNumId w:val="7"/>
  </w:num>
  <w:num w:numId="15" w16cid:durableId="797920475">
    <w:abstractNumId w:val="22"/>
  </w:num>
  <w:num w:numId="16" w16cid:durableId="1166047131">
    <w:abstractNumId w:val="26"/>
  </w:num>
  <w:num w:numId="17" w16cid:durableId="1440104160">
    <w:abstractNumId w:val="17"/>
  </w:num>
  <w:num w:numId="18" w16cid:durableId="2068608524">
    <w:abstractNumId w:val="27"/>
  </w:num>
  <w:num w:numId="19" w16cid:durableId="372461303">
    <w:abstractNumId w:val="28"/>
  </w:num>
  <w:num w:numId="20" w16cid:durableId="1043755020">
    <w:abstractNumId w:val="9"/>
  </w:num>
  <w:num w:numId="21" w16cid:durableId="959065265">
    <w:abstractNumId w:val="2"/>
  </w:num>
  <w:num w:numId="22" w16cid:durableId="845704813">
    <w:abstractNumId w:val="15"/>
  </w:num>
  <w:num w:numId="23" w16cid:durableId="1677997514">
    <w:abstractNumId w:val="24"/>
  </w:num>
  <w:num w:numId="24" w16cid:durableId="352154591">
    <w:abstractNumId w:val="1"/>
  </w:num>
  <w:num w:numId="25" w16cid:durableId="1496922351">
    <w:abstractNumId w:val="20"/>
  </w:num>
  <w:num w:numId="26" w16cid:durableId="762602998">
    <w:abstractNumId w:val="12"/>
  </w:num>
  <w:num w:numId="27" w16cid:durableId="1407192193">
    <w:abstractNumId w:val="25"/>
  </w:num>
  <w:num w:numId="28" w16cid:durableId="1912692445">
    <w:abstractNumId w:val="4"/>
  </w:num>
  <w:num w:numId="29" w16cid:durableId="186721277">
    <w:abstractNumId w:val="21"/>
  </w:num>
  <w:num w:numId="30" w16cid:durableId="1888757390">
    <w:abstractNumId w:val="16"/>
  </w:num>
  <w:num w:numId="31" w16cid:durableId="610013681">
    <w:abstractNumId w:val="29"/>
  </w:num>
  <w:num w:numId="32" w16cid:durableId="16934528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jQysDAzMrMwNjFV0lEKTi0uzszPAykwrAUA+97p5SwAAAA="/>
  </w:docVars>
  <w:rsids>
    <w:rsidRoot w:val="00460288"/>
    <w:rsid w:val="00005475"/>
    <w:rsid w:val="00010174"/>
    <w:rsid w:val="00014C5D"/>
    <w:rsid w:val="0001749E"/>
    <w:rsid w:val="00022EC8"/>
    <w:rsid w:val="00025D52"/>
    <w:rsid w:val="0003072C"/>
    <w:rsid w:val="000445A7"/>
    <w:rsid w:val="00045E77"/>
    <w:rsid w:val="00052690"/>
    <w:rsid w:val="0006527B"/>
    <w:rsid w:val="000A72F1"/>
    <w:rsid w:val="000B03E0"/>
    <w:rsid w:val="000B1084"/>
    <w:rsid w:val="000B6560"/>
    <w:rsid w:val="000B71E3"/>
    <w:rsid w:val="000C425E"/>
    <w:rsid w:val="000D3908"/>
    <w:rsid w:val="000F4283"/>
    <w:rsid w:val="000F5ACC"/>
    <w:rsid w:val="001013EB"/>
    <w:rsid w:val="0011361B"/>
    <w:rsid w:val="00113686"/>
    <w:rsid w:val="00127F1E"/>
    <w:rsid w:val="00146961"/>
    <w:rsid w:val="00154778"/>
    <w:rsid w:val="00157079"/>
    <w:rsid w:val="00166C32"/>
    <w:rsid w:val="00173493"/>
    <w:rsid w:val="001758F2"/>
    <w:rsid w:val="001B6B1A"/>
    <w:rsid w:val="001D2E5B"/>
    <w:rsid w:val="001D73BE"/>
    <w:rsid w:val="001D7D75"/>
    <w:rsid w:val="001E00FB"/>
    <w:rsid w:val="001E571B"/>
    <w:rsid w:val="001E6222"/>
    <w:rsid w:val="001F3401"/>
    <w:rsid w:val="00200642"/>
    <w:rsid w:val="0021323C"/>
    <w:rsid w:val="00251BA3"/>
    <w:rsid w:val="00251DEC"/>
    <w:rsid w:val="00256136"/>
    <w:rsid w:val="00264212"/>
    <w:rsid w:val="002715ED"/>
    <w:rsid w:val="002742BF"/>
    <w:rsid w:val="002858F0"/>
    <w:rsid w:val="00290624"/>
    <w:rsid w:val="0029578E"/>
    <w:rsid w:val="002A03EC"/>
    <w:rsid w:val="002A1F5A"/>
    <w:rsid w:val="002B6323"/>
    <w:rsid w:val="002C26A8"/>
    <w:rsid w:val="002E1AA8"/>
    <w:rsid w:val="002F3E1B"/>
    <w:rsid w:val="002F4130"/>
    <w:rsid w:val="002F541A"/>
    <w:rsid w:val="0030155A"/>
    <w:rsid w:val="00310A56"/>
    <w:rsid w:val="00311DF8"/>
    <w:rsid w:val="00315B16"/>
    <w:rsid w:val="00315C9F"/>
    <w:rsid w:val="00321227"/>
    <w:rsid w:val="00324721"/>
    <w:rsid w:val="00325C19"/>
    <w:rsid w:val="0033460C"/>
    <w:rsid w:val="003472D2"/>
    <w:rsid w:val="00347B03"/>
    <w:rsid w:val="00361482"/>
    <w:rsid w:val="003620CB"/>
    <w:rsid w:val="003868A8"/>
    <w:rsid w:val="0039468A"/>
    <w:rsid w:val="003B06D9"/>
    <w:rsid w:val="003B502C"/>
    <w:rsid w:val="003B771B"/>
    <w:rsid w:val="003C2A17"/>
    <w:rsid w:val="003E2C57"/>
    <w:rsid w:val="003E4673"/>
    <w:rsid w:val="00401A6E"/>
    <w:rsid w:val="0041284B"/>
    <w:rsid w:val="00431442"/>
    <w:rsid w:val="00441D13"/>
    <w:rsid w:val="00443CC1"/>
    <w:rsid w:val="00451D07"/>
    <w:rsid w:val="004536C4"/>
    <w:rsid w:val="00460288"/>
    <w:rsid w:val="004949AB"/>
    <w:rsid w:val="00497DD9"/>
    <w:rsid w:val="004A0A34"/>
    <w:rsid w:val="004A3C4A"/>
    <w:rsid w:val="004B4966"/>
    <w:rsid w:val="004C32B0"/>
    <w:rsid w:val="004C70E7"/>
    <w:rsid w:val="004D0C2D"/>
    <w:rsid w:val="004E3ECB"/>
    <w:rsid w:val="004E484D"/>
    <w:rsid w:val="004E5A63"/>
    <w:rsid w:val="004F5255"/>
    <w:rsid w:val="0050016E"/>
    <w:rsid w:val="00504E6A"/>
    <w:rsid w:val="00517427"/>
    <w:rsid w:val="005233CB"/>
    <w:rsid w:val="00524B04"/>
    <w:rsid w:val="005310C8"/>
    <w:rsid w:val="0053288C"/>
    <w:rsid w:val="00541DDC"/>
    <w:rsid w:val="00544071"/>
    <w:rsid w:val="00560338"/>
    <w:rsid w:val="0056068D"/>
    <w:rsid w:val="005701FD"/>
    <w:rsid w:val="00571FD8"/>
    <w:rsid w:val="005748B2"/>
    <w:rsid w:val="00575492"/>
    <w:rsid w:val="005868B1"/>
    <w:rsid w:val="00587A11"/>
    <w:rsid w:val="005A04BA"/>
    <w:rsid w:val="005B38C9"/>
    <w:rsid w:val="005C0248"/>
    <w:rsid w:val="005C4A2B"/>
    <w:rsid w:val="005D2369"/>
    <w:rsid w:val="005D6702"/>
    <w:rsid w:val="005F2995"/>
    <w:rsid w:val="006048F3"/>
    <w:rsid w:val="006053CA"/>
    <w:rsid w:val="0060772D"/>
    <w:rsid w:val="006105DF"/>
    <w:rsid w:val="00612752"/>
    <w:rsid w:val="00644952"/>
    <w:rsid w:val="006725E9"/>
    <w:rsid w:val="00674A90"/>
    <w:rsid w:val="00681AE1"/>
    <w:rsid w:val="0069415A"/>
    <w:rsid w:val="006A2DE3"/>
    <w:rsid w:val="006B1D83"/>
    <w:rsid w:val="006B7AFE"/>
    <w:rsid w:val="006D396C"/>
    <w:rsid w:val="006E4900"/>
    <w:rsid w:val="006E6CE6"/>
    <w:rsid w:val="006F3EDA"/>
    <w:rsid w:val="00700DC2"/>
    <w:rsid w:val="00706C4E"/>
    <w:rsid w:val="00716576"/>
    <w:rsid w:val="00722607"/>
    <w:rsid w:val="00745D40"/>
    <w:rsid w:val="00754107"/>
    <w:rsid w:val="00766560"/>
    <w:rsid w:val="00781C67"/>
    <w:rsid w:val="00783251"/>
    <w:rsid w:val="00784C84"/>
    <w:rsid w:val="007860A0"/>
    <w:rsid w:val="007931D4"/>
    <w:rsid w:val="007934E7"/>
    <w:rsid w:val="007B4F56"/>
    <w:rsid w:val="007C3036"/>
    <w:rsid w:val="007D3DC3"/>
    <w:rsid w:val="007E7EC1"/>
    <w:rsid w:val="007F380F"/>
    <w:rsid w:val="008045C4"/>
    <w:rsid w:val="00812BBE"/>
    <w:rsid w:val="00813DFE"/>
    <w:rsid w:val="00815B49"/>
    <w:rsid w:val="008178F4"/>
    <w:rsid w:val="00824AAE"/>
    <w:rsid w:val="00831010"/>
    <w:rsid w:val="00832EC8"/>
    <w:rsid w:val="0084475F"/>
    <w:rsid w:val="00854B92"/>
    <w:rsid w:val="00870F89"/>
    <w:rsid w:val="008765CD"/>
    <w:rsid w:val="008906C1"/>
    <w:rsid w:val="00895785"/>
    <w:rsid w:val="008A06B3"/>
    <w:rsid w:val="008B74EE"/>
    <w:rsid w:val="008D161E"/>
    <w:rsid w:val="008E3DF1"/>
    <w:rsid w:val="008F66D2"/>
    <w:rsid w:val="009121A5"/>
    <w:rsid w:val="00913486"/>
    <w:rsid w:val="00922193"/>
    <w:rsid w:val="009227A1"/>
    <w:rsid w:val="00926644"/>
    <w:rsid w:val="009322E0"/>
    <w:rsid w:val="00933604"/>
    <w:rsid w:val="00943342"/>
    <w:rsid w:val="0095252F"/>
    <w:rsid w:val="00985056"/>
    <w:rsid w:val="009A1D6E"/>
    <w:rsid w:val="009A2F2C"/>
    <w:rsid w:val="009C544E"/>
    <w:rsid w:val="009D4DC0"/>
    <w:rsid w:val="00A000AB"/>
    <w:rsid w:val="00A040E9"/>
    <w:rsid w:val="00A06F21"/>
    <w:rsid w:val="00A2007A"/>
    <w:rsid w:val="00A238C2"/>
    <w:rsid w:val="00A2473E"/>
    <w:rsid w:val="00A30C57"/>
    <w:rsid w:val="00A318AF"/>
    <w:rsid w:val="00A47352"/>
    <w:rsid w:val="00A626C4"/>
    <w:rsid w:val="00A636AE"/>
    <w:rsid w:val="00A70B19"/>
    <w:rsid w:val="00A8108C"/>
    <w:rsid w:val="00A8749C"/>
    <w:rsid w:val="00AA1191"/>
    <w:rsid w:val="00AA51DC"/>
    <w:rsid w:val="00AB47B0"/>
    <w:rsid w:val="00AB4E04"/>
    <w:rsid w:val="00AD5179"/>
    <w:rsid w:val="00AF1896"/>
    <w:rsid w:val="00B04BEB"/>
    <w:rsid w:val="00B05F5D"/>
    <w:rsid w:val="00B21D6A"/>
    <w:rsid w:val="00B35B44"/>
    <w:rsid w:val="00B568B4"/>
    <w:rsid w:val="00B66513"/>
    <w:rsid w:val="00B71AA2"/>
    <w:rsid w:val="00B81C0A"/>
    <w:rsid w:val="00B87B9E"/>
    <w:rsid w:val="00BA3A0F"/>
    <w:rsid w:val="00BB10C7"/>
    <w:rsid w:val="00BB4489"/>
    <w:rsid w:val="00BD07B6"/>
    <w:rsid w:val="00BE01B9"/>
    <w:rsid w:val="00BE1751"/>
    <w:rsid w:val="00C058B3"/>
    <w:rsid w:val="00C07A09"/>
    <w:rsid w:val="00C107AF"/>
    <w:rsid w:val="00C1172B"/>
    <w:rsid w:val="00C175C2"/>
    <w:rsid w:val="00C418E9"/>
    <w:rsid w:val="00C54A59"/>
    <w:rsid w:val="00C820F0"/>
    <w:rsid w:val="00C86452"/>
    <w:rsid w:val="00CA16E8"/>
    <w:rsid w:val="00CA76E8"/>
    <w:rsid w:val="00CB0AD1"/>
    <w:rsid w:val="00CC15F3"/>
    <w:rsid w:val="00CE5306"/>
    <w:rsid w:val="00CE79C0"/>
    <w:rsid w:val="00CF2CDA"/>
    <w:rsid w:val="00CF38D3"/>
    <w:rsid w:val="00CF7115"/>
    <w:rsid w:val="00D105B6"/>
    <w:rsid w:val="00D12B2D"/>
    <w:rsid w:val="00D2469E"/>
    <w:rsid w:val="00D323B1"/>
    <w:rsid w:val="00D44A66"/>
    <w:rsid w:val="00D533D3"/>
    <w:rsid w:val="00D67172"/>
    <w:rsid w:val="00D713C8"/>
    <w:rsid w:val="00D77993"/>
    <w:rsid w:val="00D82EFB"/>
    <w:rsid w:val="00D953B3"/>
    <w:rsid w:val="00D95402"/>
    <w:rsid w:val="00DB6048"/>
    <w:rsid w:val="00DC6268"/>
    <w:rsid w:val="00DF073E"/>
    <w:rsid w:val="00E04120"/>
    <w:rsid w:val="00E04E49"/>
    <w:rsid w:val="00E22058"/>
    <w:rsid w:val="00E248AB"/>
    <w:rsid w:val="00E26C89"/>
    <w:rsid w:val="00E274C6"/>
    <w:rsid w:val="00E277B7"/>
    <w:rsid w:val="00E37F46"/>
    <w:rsid w:val="00E4495F"/>
    <w:rsid w:val="00E46B8D"/>
    <w:rsid w:val="00E516E5"/>
    <w:rsid w:val="00E7315D"/>
    <w:rsid w:val="00E7528E"/>
    <w:rsid w:val="00E8091F"/>
    <w:rsid w:val="00E8433D"/>
    <w:rsid w:val="00E86B42"/>
    <w:rsid w:val="00E9535C"/>
    <w:rsid w:val="00E953DD"/>
    <w:rsid w:val="00EA238A"/>
    <w:rsid w:val="00EB1F5E"/>
    <w:rsid w:val="00EB6F3F"/>
    <w:rsid w:val="00ED5891"/>
    <w:rsid w:val="00F0046D"/>
    <w:rsid w:val="00F04791"/>
    <w:rsid w:val="00F16CEF"/>
    <w:rsid w:val="00F21781"/>
    <w:rsid w:val="00F40E44"/>
    <w:rsid w:val="00F46117"/>
    <w:rsid w:val="00F53347"/>
    <w:rsid w:val="00F56313"/>
    <w:rsid w:val="00F605DE"/>
    <w:rsid w:val="00F6503A"/>
    <w:rsid w:val="00F67ED6"/>
    <w:rsid w:val="00F752B2"/>
    <w:rsid w:val="00F81E4E"/>
    <w:rsid w:val="00F92E7E"/>
    <w:rsid w:val="00F93073"/>
    <w:rsid w:val="00F93875"/>
    <w:rsid w:val="00FB02C0"/>
    <w:rsid w:val="00FD063F"/>
    <w:rsid w:val="00FD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67C74"/>
  <w15:chartTrackingRefBased/>
  <w15:docId w15:val="{96DFDE31-44CC-41CE-8243-2DE0796DE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88"/>
  </w:style>
  <w:style w:type="paragraph" w:styleId="Heading1">
    <w:name w:val="heading 1"/>
    <w:basedOn w:val="Normal"/>
    <w:next w:val="Normal"/>
    <w:link w:val="Heading1Char"/>
    <w:uiPriority w:val="9"/>
    <w:qFormat/>
    <w:rsid w:val="00D713C8"/>
    <w:pPr>
      <w:keepNext/>
      <w:spacing w:after="0" w:line="240" w:lineRule="auto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B92"/>
    <w:pPr>
      <w:keepNext/>
      <w:spacing w:line="276" w:lineRule="auto"/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88"/>
  </w:style>
  <w:style w:type="paragraph" w:styleId="Footer">
    <w:name w:val="footer"/>
    <w:basedOn w:val="Normal"/>
    <w:link w:val="FooterChar"/>
    <w:uiPriority w:val="99"/>
    <w:unhideWhenUsed/>
    <w:rsid w:val="00460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88"/>
  </w:style>
  <w:style w:type="paragraph" w:styleId="BalloonText">
    <w:name w:val="Balloon Text"/>
    <w:basedOn w:val="Normal"/>
    <w:link w:val="BalloonTextChar"/>
    <w:uiPriority w:val="99"/>
    <w:semiHidden/>
    <w:unhideWhenUsed/>
    <w:rsid w:val="00E752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2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4C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-one">
    <w:name w:val="paragraph-one"/>
    <w:basedOn w:val="Normal"/>
    <w:rsid w:val="00D12B2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D713C8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B92"/>
    <w:rPr>
      <w:rFonts w:ascii="Arial" w:hAnsi="Arial" w:cs="Arial"/>
      <w:b/>
    </w:rPr>
  </w:style>
  <w:style w:type="paragraph" w:customStyle="1" w:styleId="xmsonormal">
    <w:name w:val="x_msonormal"/>
    <w:basedOn w:val="Normal"/>
    <w:rsid w:val="005748B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A1F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0046D"/>
    <w:rPr>
      <w:rFonts w:ascii="Arial" w:hAnsi="Arial" w:cs="Arial"/>
      <w:color w:val="FF0000"/>
    </w:rPr>
  </w:style>
  <w:style w:type="character" w:customStyle="1" w:styleId="BodyTextChar">
    <w:name w:val="Body Text Char"/>
    <w:basedOn w:val="DefaultParagraphFont"/>
    <w:link w:val="BodyText"/>
    <w:uiPriority w:val="99"/>
    <w:rsid w:val="00F0046D"/>
    <w:rPr>
      <w:rFonts w:ascii="Arial" w:hAnsi="Arial" w:cs="Arial"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251BA3"/>
    <w:pPr>
      <w:shd w:val="clear" w:color="auto" w:fill="FFFFFF"/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51BA3"/>
    <w:rPr>
      <w:rFonts w:ascii="Arial" w:hAnsi="Arial" w:cs="Arial"/>
      <w:b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 Crosby</dc:creator>
  <cp:keywords/>
  <dc:description/>
  <cp:lastModifiedBy>George Pino</cp:lastModifiedBy>
  <cp:revision>2</cp:revision>
  <cp:lastPrinted>2024-05-16T13:40:00Z</cp:lastPrinted>
  <dcterms:created xsi:type="dcterms:W3CDTF">2024-09-17T16:06:00Z</dcterms:created>
  <dcterms:modified xsi:type="dcterms:W3CDTF">2024-09-1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404de3,d13be25,4a3c5ab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NON-PUBLIC INFORMATION</vt:lpwstr>
  </property>
  <property fmtid="{D5CDD505-2E9C-101B-9397-08002B2CF9AE}" pid="5" name="MSIP_Label_3fa9e882-787d-4586-ad13-5330cd944274_Enabled">
    <vt:lpwstr>true</vt:lpwstr>
  </property>
  <property fmtid="{D5CDD505-2E9C-101B-9397-08002B2CF9AE}" pid="6" name="MSIP_Label_3fa9e882-787d-4586-ad13-5330cd944274_SetDate">
    <vt:lpwstr>2024-08-12T16:14:43Z</vt:lpwstr>
  </property>
  <property fmtid="{D5CDD505-2E9C-101B-9397-08002B2CF9AE}" pid="7" name="MSIP_Label_3fa9e882-787d-4586-ad13-5330cd944274_Method">
    <vt:lpwstr>Standard</vt:lpwstr>
  </property>
  <property fmtid="{D5CDD505-2E9C-101B-9397-08002B2CF9AE}" pid="8" name="MSIP_Label_3fa9e882-787d-4586-ad13-5330cd944274_Name">
    <vt:lpwstr>defa4170-0d19-0005-0002-bc88714345d2</vt:lpwstr>
  </property>
  <property fmtid="{D5CDD505-2E9C-101B-9397-08002B2CF9AE}" pid="9" name="MSIP_Label_3fa9e882-787d-4586-ad13-5330cd944274_SiteId">
    <vt:lpwstr>cb01e05b-845a-4093-aca7-b548e7894d16</vt:lpwstr>
  </property>
  <property fmtid="{D5CDD505-2E9C-101B-9397-08002B2CF9AE}" pid="10" name="MSIP_Label_3fa9e882-787d-4586-ad13-5330cd944274_ActionId">
    <vt:lpwstr>b5e9ae6c-b6e2-4fa8-93d7-2d1e5b4cba62</vt:lpwstr>
  </property>
  <property fmtid="{D5CDD505-2E9C-101B-9397-08002B2CF9AE}" pid="11" name="MSIP_Label_3fa9e882-787d-4586-ad13-5330cd944274_ContentBits">
    <vt:lpwstr>2</vt:lpwstr>
  </property>
</Properties>
</file>